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B9D93" w14:textId="77777777" w:rsidR="000427A1" w:rsidRPr="005B5E92" w:rsidRDefault="000427A1" w:rsidP="000427A1">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7168F328" w14:textId="77777777" w:rsidR="000427A1" w:rsidRDefault="000427A1" w:rsidP="000427A1">
      <w:pPr>
        <w:suppressAutoHyphens/>
        <w:autoSpaceDN w:val="0"/>
        <w:spacing w:after="0"/>
        <w:rPr>
          <w:rFonts w:ascii="Calibri" w:hAnsi="Calibri"/>
          <w:color w:val="auto"/>
          <w:sz w:val="22"/>
          <w:szCs w:val="22"/>
        </w:rPr>
      </w:pPr>
    </w:p>
    <w:p w14:paraId="62452EF4" w14:textId="77777777" w:rsidR="000427A1" w:rsidRDefault="000427A1" w:rsidP="000427A1">
      <w:pPr>
        <w:suppressAutoHyphens/>
        <w:autoSpaceDN w:val="0"/>
        <w:spacing w:after="0"/>
        <w:rPr>
          <w:rFonts w:ascii="Calibri" w:hAnsi="Calibri"/>
          <w:color w:val="auto"/>
          <w:sz w:val="22"/>
          <w:szCs w:val="22"/>
        </w:rPr>
      </w:pPr>
    </w:p>
    <w:p w14:paraId="1327365D" w14:textId="77777777" w:rsidR="000427A1" w:rsidRDefault="000427A1" w:rsidP="000427A1">
      <w:pPr>
        <w:suppressAutoHyphens/>
        <w:autoSpaceDN w:val="0"/>
        <w:spacing w:after="0"/>
        <w:rPr>
          <w:rFonts w:ascii="Calibri" w:hAnsi="Calibri"/>
          <w:color w:val="auto"/>
          <w:sz w:val="22"/>
          <w:szCs w:val="22"/>
        </w:rPr>
      </w:pPr>
    </w:p>
    <w:p w14:paraId="625D3A97" w14:textId="77777777" w:rsidR="000427A1" w:rsidRDefault="000427A1" w:rsidP="000427A1">
      <w:pPr>
        <w:suppressAutoHyphens/>
        <w:autoSpaceDN w:val="0"/>
        <w:spacing w:after="0"/>
        <w:rPr>
          <w:rFonts w:ascii="Calibri" w:hAnsi="Calibri"/>
          <w:color w:val="auto"/>
          <w:sz w:val="22"/>
          <w:szCs w:val="22"/>
        </w:rPr>
      </w:pPr>
    </w:p>
    <w:p w14:paraId="2D9DA486" w14:textId="77777777" w:rsidR="000427A1" w:rsidRDefault="000427A1" w:rsidP="000427A1">
      <w:pPr>
        <w:suppressAutoHyphens/>
        <w:autoSpaceDN w:val="0"/>
        <w:spacing w:after="0"/>
        <w:jc w:val="center"/>
        <w:rPr>
          <w:rFonts w:ascii="Calibri" w:hAnsi="Calibri"/>
          <w:b/>
          <w:bCs/>
          <w:color w:val="auto"/>
          <w:sz w:val="40"/>
          <w:szCs w:val="40"/>
        </w:rPr>
      </w:pPr>
    </w:p>
    <w:p w14:paraId="13BD7137" w14:textId="77777777" w:rsidR="000427A1" w:rsidRDefault="000427A1" w:rsidP="000427A1">
      <w:pPr>
        <w:suppressAutoHyphens/>
        <w:autoSpaceDN w:val="0"/>
        <w:spacing w:after="0"/>
        <w:jc w:val="center"/>
        <w:rPr>
          <w:rFonts w:ascii="Calibri" w:hAnsi="Calibri"/>
          <w:b/>
          <w:bCs/>
          <w:color w:val="auto"/>
          <w:sz w:val="40"/>
          <w:szCs w:val="40"/>
        </w:rPr>
      </w:pPr>
    </w:p>
    <w:p w14:paraId="65ACF7DC" w14:textId="77777777" w:rsidR="000427A1" w:rsidRDefault="000427A1" w:rsidP="000427A1">
      <w:pPr>
        <w:suppressAutoHyphens/>
        <w:autoSpaceDN w:val="0"/>
        <w:spacing w:after="0"/>
        <w:jc w:val="center"/>
        <w:rPr>
          <w:rFonts w:ascii="Calibri" w:hAnsi="Calibri"/>
          <w:b/>
          <w:bCs/>
          <w:color w:val="auto"/>
          <w:sz w:val="40"/>
          <w:szCs w:val="40"/>
        </w:rPr>
      </w:pPr>
    </w:p>
    <w:p w14:paraId="37ADAB8F" w14:textId="77777777" w:rsidR="000427A1" w:rsidRDefault="000427A1" w:rsidP="000427A1">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09</w:t>
      </w:r>
    </w:p>
    <w:p w14:paraId="1C9B515C" w14:textId="77777777" w:rsidR="000427A1" w:rsidRDefault="000427A1" w:rsidP="000427A1">
      <w:pPr>
        <w:suppressAutoHyphens/>
        <w:autoSpaceDN w:val="0"/>
        <w:spacing w:after="0"/>
        <w:jc w:val="center"/>
        <w:rPr>
          <w:rFonts w:ascii="Calibri" w:hAnsi="Calibri"/>
          <w:b/>
          <w:bCs/>
          <w:color w:val="auto"/>
          <w:sz w:val="40"/>
          <w:szCs w:val="40"/>
        </w:rPr>
      </w:pPr>
    </w:p>
    <w:p w14:paraId="0D8D0A0C" w14:textId="0A8AA938" w:rsidR="000427A1" w:rsidRDefault="000427A1" w:rsidP="000427A1">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Pr>
          <w:rFonts w:ascii="Calibri" w:hAnsi="Calibri"/>
          <w:b/>
          <w:bCs/>
          <w:color w:val="auto"/>
          <w:sz w:val="36"/>
          <w:szCs w:val="36"/>
        </w:rPr>
        <w:t>3</w:t>
      </w:r>
      <w:bookmarkStart w:id="0" w:name="_GoBack"/>
      <w:bookmarkEnd w:id="0"/>
    </w:p>
    <w:p w14:paraId="76C716BE" w14:textId="77777777" w:rsidR="000427A1" w:rsidRPr="00043E16" w:rsidRDefault="000427A1" w:rsidP="000427A1">
      <w:pPr>
        <w:spacing w:after="0" w:line="240" w:lineRule="auto"/>
        <w:rPr>
          <w:rFonts w:asciiTheme="minorHAnsi" w:hAnsiTheme="minorHAnsi" w:cstheme="minorHAnsi"/>
          <w:color w:val="auto"/>
          <w:sz w:val="22"/>
          <w:szCs w:val="22"/>
          <w:highlight w:val="yellow"/>
          <w:lang w:val="en-US"/>
        </w:rPr>
      </w:pPr>
    </w:p>
    <w:p w14:paraId="4EC0738E"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481DE43B"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DC9768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74D4599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117D6261"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1233CE07"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68738B27"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3AE423E"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F300DA7"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188A44C"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6213CF46"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2D039E3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7ED8E856"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625614F7"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1B6F2CF6"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131C9C0E"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4B9B91E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2A389246"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575054FB"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FD8FAF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022006FC"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21B8A8B2"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442C8284"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7A97E83A"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30B4F6F3"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2972A81D"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2EA8203A"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02E913B0"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42A4E668"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4B2808B6" w14:textId="77777777" w:rsidR="000427A1" w:rsidRDefault="000427A1" w:rsidP="000427A1">
      <w:pPr>
        <w:spacing w:after="0" w:line="259" w:lineRule="auto"/>
        <w:rPr>
          <w:rFonts w:asciiTheme="minorHAnsi" w:hAnsiTheme="minorHAnsi" w:cs="Calibri"/>
          <w:color w:val="000000" w:themeColor="text1"/>
          <w:sz w:val="22"/>
          <w:szCs w:val="22"/>
          <w:highlight w:val="yellow"/>
          <w:lang w:bidi="hi-IN"/>
        </w:rPr>
      </w:pPr>
    </w:p>
    <w:p w14:paraId="59E3124C" w14:textId="77777777" w:rsidR="000427A1" w:rsidRPr="00D2396E" w:rsidRDefault="000427A1" w:rsidP="000427A1">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222CEAB9" w14:textId="1F19210A" w:rsidR="00D56F49" w:rsidRPr="004E657F" w:rsidRDefault="00D56F49" w:rsidP="00FE2F1C">
      <w:pPr>
        <w:spacing w:after="160" w:line="259" w:lineRule="auto"/>
        <w:rPr>
          <w:rFonts w:asciiTheme="minorHAnsi" w:hAnsiTheme="minorHAnsi" w:cstheme="minorHAnsi"/>
          <w:b/>
          <w:color w:val="auto"/>
          <w:sz w:val="48"/>
          <w:szCs w:val="48"/>
          <w:lang w:val="en-US"/>
        </w:rPr>
      </w:pPr>
      <w:r w:rsidRPr="004E657F">
        <w:rPr>
          <w:rFonts w:asciiTheme="minorHAnsi" w:hAnsiTheme="minorHAnsi" w:cstheme="minorHAnsi"/>
          <w:b/>
          <w:color w:val="auto"/>
          <w:sz w:val="48"/>
          <w:szCs w:val="48"/>
          <w:lang w:val="en-US"/>
        </w:rPr>
        <w:lastRenderedPageBreak/>
        <w:t xml:space="preserve">Unit Pre-Assessment Checklist (UPAC)  </w:t>
      </w:r>
    </w:p>
    <w:p w14:paraId="30358FF4" w14:textId="77777777" w:rsidR="00D56F49" w:rsidRPr="008874FF" w:rsidRDefault="00D56F49" w:rsidP="0057398A">
      <w:pPr>
        <w:pStyle w:val="Heading1"/>
        <w:pBdr>
          <w:bottom w:val="single" w:sz="4" w:space="1" w:color="auto"/>
        </w:pBdr>
        <w:spacing w:before="0"/>
        <w:contextualSpacing/>
        <w:rPr>
          <w:rFonts w:asciiTheme="minorHAnsi" w:hAnsiTheme="minorHAnsi" w:cstheme="minorHAnsi"/>
          <w:b/>
          <w:noProof w:val="0"/>
          <w:color w:val="auto"/>
          <w:sz w:val="48"/>
          <w:szCs w:val="48"/>
          <w:lang w:val="en-US"/>
        </w:rPr>
      </w:pPr>
      <w:r w:rsidRPr="004E657F">
        <w:rPr>
          <w:rFonts w:asciiTheme="minorHAnsi" w:hAnsiTheme="minorHAnsi" w:cstheme="minorHAnsi"/>
          <w:b/>
          <w:noProof w:val="0"/>
          <w:color w:val="auto"/>
          <w:sz w:val="48"/>
          <w:szCs w:val="48"/>
          <w:lang w:val="en-US"/>
        </w:rPr>
        <w:t xml:space="preserve">UAT 3 </w:t>
      </w:r>
      <w:r w:rsidR="0057398A" w:rsidRPr="004E657F">
        <w:rPr>
          <w:rFonts w:asciiTheme="minorHAnsi" w:hAnsiTheme="minorHAnsi" w:cstheme="minorHAnsi"/>
          <w:b/>
          <w:noProof w:val="0"/>
          <w:color w:val="auto"/>
          <w:sz w:val="48"/>
          <w:szCs w:val="48"/>
          <w:lang w:val="en-US"/>
        </w:rPr>
        <w:t>–</w:t>
      </w:r>
      <w:r w:rsidR="004D2182" w:rsidRPr="004E657F">
        <w:rPr>
          <w:rFonts w:asciiTheme="minorHAnsi" w:hAnsiTheme="minorHAnsi" w:cstheme="minorHAnsi"/>
          <w:b/>
          <w:noProof w:val="0"/>
          <w:color w:val="auto"/>
          <w:sz w:val="48"/>
          <w:szCs w:val="48"/>
          <w:lang w:val="en-US"/>
        </w:rPr>
        <w:t xml:space="preserve"> </w:t>
      </w:r>
      <w:r w:rsidR="00AF2B7A" w:rsidRPr="004E657F">
        <w:rPr>
          <w:rFonts w:asciiTheme="minorHAnsi" w:hAnsiTheme="minorHAnsi" w:cstheme="minorHAnsi"/>
          <w:b/>
          <w:noProof w:val="0"/>
          <w:color w:val="auto"/>
          <w:sz w:val="48"/>
          <w:szCs w:val="48"/>
          <w:lang w:val="en-US"/>
        </w:rPr>
        <w:t>Unit Proje</w:t>
      </w:r>
      <w:r w:rsidR="00543421" w:rsidRPr="004E657F">
        <w:rPr>
          <w:rFonts w:asciiTheme="minorHAnsi" w:hAnsiTheme="minorHAnsi" w:cstheme="minorHAnsi"/>
          <w:b/>
          <w:noProof w:val="0"/>
          <w:color w:val="auto"/>
          <w:sz w:val="48"/>
          <w:szCs w:val="48"/>
          <w:lang w:val="en-US"/>
        </w:rPr>
        <w:t xml:space="preserve">ct (UP) </w:t>
      </w:r>
    </w:p>
    <w:p w14:paraId="11E047D4"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64304EBB" w14:textId="77777777"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2C49370C"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0FD19C68"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7769FB79"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37E14BEA"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592A2CB1"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42017697"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4D2F5519"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2BE07C8C"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5E16BFE1"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29CBFD58"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11C2F44F" w14:textId="77777777" w:rsidR="007B345E" w:rsidRPr="00406AAE"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7F233E48"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06194A38"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1340F5C7"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E2185F2"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71C66AA"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079B41C2" w14:textId="77777777" w:rsidR="007B345E" w:rsidRPr="00C67ED1" w:rsidRDefault="007B345E" w:rsidP="00A02191">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6A365337" w14:textId="77777777" w:rsidR="007B345E" w:rsidRPr="00406AAE" w:rsidRDefault="007B345E" w:rsidP="00A02191">
      <w:pPr>
        <w:pStyle w:val="ListParagraph"/>
        <w:numPr>
          <w:ilvl w:val="0"/>
          <w:numId w:val="4"/>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03DF856B" w14:textId="77777777" w:rsidTr="006D6434">
        <w:tc>
          <w:tcPr>
            <w:tcW w:w="9016" w:type="dxa"/>
            <w:gridSpan w:val="3"/>
          </w:tcPr>
          <w:p w14:paraId="41235779" w14:textId="77777777"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5413C92F" w14:textId="77777777" w:rsidTr="006D6434">
        <w:tc>
          <w:tcPr>
            <w:tcW w:w="1375" w:type="dxa"/>
            <w:hideMark/>
          </w:tcPr>
          <w:p w14:paraId="310DFFC9"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011A986B"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455DE8A"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1D4751A4"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95D70B2" w14:textId="77777777" w:rsidTr="006D6434">
        <w:tc>
          <w:tcPr>
            <w:tcW w:w="1375" w:type="dxa"/>
            <w:hideMark/>
          </w:tcPr>
          <w:p w14:paraId="1619EA4A" w14:textId="77777777"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7B3DE708"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0D5090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7C92E5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C036152"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8B97CF4"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4EFB6146"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1CCFA2F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64AB5363"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BAAFA9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62E3AFDA" w14:textId="77777777" w:rsidTr="006D6434">
        <w:tc>
          <w:tcPr>
            <w:tcW w:w="1375" w:type="dxa"/>
            <w:hideMark/>
          </w:tcPr>
          <w:p w14:paraId="60B9025A"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349C1E8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44CB14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6D3906F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FCE2C3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63823F9F"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6CF9F3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361BBC6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6117707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5B42762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1FBB5F6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7246E25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2465A56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6A87480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400DA46E" w14:textId="77777777" w:rsidTr="006D6434">
        <w:trPr>
          <w:trHeight w:val="1621"/>
        </w:trPr>
        <w:tc>
          <w:tcPr>
            <w:tcW w:w="1375" w:type="dxa"/>
            <w:hideMark/>
          </w:tcPr>
          <w:p w14:paraId="53DE2093"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B94943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5E06387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2FB172E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4591751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78469CA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47F542B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270DEE7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5C81AEE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761FE12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3661AA05" w14:textId="77777777" w:rsidTr="006D6434">
        <w:trPr>
          <w:trHeight w:val="964"/>
        </w:trPr>
        <w:tc>
          <w:tcPr>
            <w:tcW w:w="1375" w:type="dxa"/>
            <w:hideMark/>
          </w:tcPr>
          <w:p w14:paraId="6669F530"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09F01B7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B5B573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5A2D936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217D8A2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6829AD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21F484B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3C954A8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4659379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67B79E0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0A369FD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6C9F4D3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60206289" w14:textId="77777777" w:rsidTr="006D6434">
        <w:tc>
          <w:tcPr>
            <w:tcW w:w="1375" w:type="dxa"/>
            <w:hideMark/>
          </w:tcPr>
          <w:p w14:paraId="5BC44B7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149029A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99A336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BB29A1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DCE032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35BBBB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513E5A70" w14:textId="77777777"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3940FB69" w14:textId="77777777" w:rsidTr="006D6434">
        <w:tc>
          <w:tcPr>
            <w:tcW w:w="1375" w:type="dxa"/>
            <w:hideMark/>
          </w:tcPr>
          <w:p w14:paraId="5571188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6EC6EF6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0DBF027"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098F3FD"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6D5195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283AC05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70F2260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14AA5CAD"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66B202E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56256E1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74FE62D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5E21D7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535BC31D"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0259236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0AEEC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41BA515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23CE37D7" w14:textId="77777777"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66A79677" w14:textId="77777777" w:rsidTr="00765571">
        <w:trPr>
          <w:tblHeader/>
        </w:trPr>
        <w:tc>
          <w:tcPr>
            <w:tcW w:w="5000" w:type="pct"/>
            <w:shd w:val="clear" w:color="auto" w:fill="E7E6E6" w:themeFill="background2"/>
          </w:tcPr>
          <w:p w14:paraId="0CF9CFDA" w14:textId="77777777"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5D8C26AD" w14:textId="77777777" w:rsidTr="00765571">
        <w:trPr>
          <w:trHeight w:val="1691"/>
          <w:tblHeader/>
        </w:trPr>
        <w:tc>
          <w:tcPr>
            <w:tcW w:w="5000" w:type="pct"/>
            <w:shd w:val="clear" w:color="auto" w:fill="auto"/>
          </w:tcPr>
          <w:p w14:paraId="46443CE1" w14:textId="77777777" w:rsidR="007B345E" w:rsidRPr="00C67ED1" w:rsidRDefault="007B345E" w:rsidP="00765571">
            <w:pPr>
              <w:pStyle w:val="Bodycopy"/>
              <w:rPr>
                <w:rFonts w:asciiTheme="minorHAnsi" w:hAnsiTheme="minorHAnsi" w:cstheme="minorHAnsi"/>
                <w:b/>
                <w:color w:val="auto"/>
              </w:rPr>
            </w:pPr>
          </w:p>
          <w:p w14:paraId="42E061EC" w14:textId="77777777" w:rsidR="007B345E" w:rsidRPr="00C67ED1" w:rsidRDefault="007B345E" w:rsidP="00765571">
            <w:pPr>
              <w:pStyle w:val="Bodycopy"/>
              <w:rPr>
                <w:rFonts w:asciiTheme="minorHAnsi" w:hAnsiTheme="minorHAnsi" w:cstheme="minorHAnsi"/>
                <w:b/>
                <w:color w:val="auto"/>
              </w:rPr>
            </w:pPr>
          </w:p>
          <w:p w14:paraId="351980F0" w14:textId="77777777" w:rsidR="007B345E" w:rsidRPr="00C67ED1" w:rsidRDefault="007B345E" w:rsidP="00765571">
            <w:pPr>
              <w:pStyle w:val="Bodycopy"/>
              <w:rPr>
                <w:rFonts w:asciiTheme="minorHAnsi" w:hAnsiTheme="minorHAnsi" w:cstheme="minorHAnsi"/>
                <w:b/>
                <w:color w:val="auto"/>
              </w:rPr>
            </w:pPr>
          </w:p>
          <w:p w14:paraId="2E7447BD" w14:textId="77777777" w:rsidR="007B345E" w:rsidRPr="00C67ED1" w:rsidRDefault="007B345E" w:rsidP="00765571">
            <w:pPr>
              <w:pStyle w:val="Bodycopy"/>
              <w:rPr>
                <w:rFonts w:asciiTheme="minorHAnsi" w:hAnsiTheme="minorHAnsi" w:cstheme="minorHAnsi"/>
                <w:b/>
                <w:color w:val="auto"/>
              </w:rPr>
            </w:pPr>
          </w:p>
          <w:p w14:paraId="3DF0DB40" w14:textId="77777777" w:rsidR="007B345E" w:rsidRPr="00C67ED1" w:rsidRDefault="007B345E" w:rsidP="00765571">
            <w:pPr>
              <w:pStyle w:val="Bodycopy"/>
              <w:rPr>
                <w:rFonts w:asciiTheme="minorHAnsi" w:hAnsiTheme="minorHAnsi" w:cstheme="minorHAnsi"/>
                <w:b/>
                <w:color w:val="auto"/>
              </w:rPr>
            </w:pPr>
          </w:p>
          <w:p w14:paraId="5C180BED" w14:textId="77777777" w:rsidR="007B345E" w:rsidRPr="00C67ED1" w:rsidRDefault="007B345E" w:rsidP="00765571">
            <w:pPr>
              <w:pStyle w:val="Bodycopy"/>
              <w:rPr>
                <w:rFonts w:asciiTheme="minorHAnsi" w:hAnsiTheme="minorHAnsi" w:cstheme="minorHAnsi"/>
                <w:b/>
                <w:color w:val="auto"/>
              </w:rPr>
            </w:pPr>
          </w:p>
          <w:p w14:paraId="218E6F99" w14:textId="77777777" w:rsidR="007B345E" w:rsidRPr="00C67ED1" w:rsidRDefault="007B345E" w:rsidP="00765571">
            <w:pPr>
              <w:pStyle w:val="Bodycopy"/>
              <w:rPr>
                <w:rFonts w:asciiTheme="minorHAnsi" w:hAnsiTheme="minorHAnsi" w:cstheme="minorHAnsi"/>
                <w:b/>
                <w:color w:val="auto"/>
              </w:rPr>
            </w:pPr>
          </w:p>
          <w:p w14:paraId="705BF4A8" w14:textId="77777777" w:rsidR="007B345E" w:rsidRPr="00C67ED1" w:rsidRDefault="007B345E" w:rsidP="00765571">
            <w:pPr>
              <w:pStyle w:val="Bodycopy"/>
              <w:rPr>
                <w:rFonts w:asciiTheme="minorHAnsi" w:hAnsiTheme="minorHAnsi" w:cstheme="minorHAnsi"/>
                <w:b/>
                <w:color w:val="auto"/>
              </w:rPr>
            </w:pPr>
          </w:p>
          <w:p w14:paraId="12C5B417" w14:textId="77777777" w:rsidR="007B345E" w:rsidRPr="00C67ED1" w:rsidRDefault="007B345E" w:rsidP="00765571">
            <w:pPr>
              <w:pStyle w:val="Bodycopy"/>
              <w:rPr>
                <w:rFonts w:asciiTheme="minorHAnsi" w:hAnsiTheme="minorHAnsi" w:cstheme="minorHAnsi"/>
                <w:b/>
                <w:color w:val="auto"/>
              </w:rPr>
            </w:pPr>
          </w:p>
          <w:p w14:paraId="459A8EED" w14:textId="77777777" w:rsidR="007B345E" w:rsidRPr="00C67ED1" w:rsidRDefault="007B345E" w:rsidP="00765571">
            <w:pPr>
              <w:pStyle w:val="Bodycopy"/>
              <w:rPr>
                <w:rFonts w:asciiTheme="minorHAnsi" w:hAnsiTheme="minorHAnsi" w:cstheme="minorHAnsi"/>
                <w:b/>
                <w:color w:val="auto"/>
              </w:rPr>
            </w:pPr>
          </w:p>
          <w:p w14:paraId="5569F941" w14:textId="77777777" w:rsidR="007B345E" w:rsidRPr="00C67ED1" w:rsidRDefault="007B345E" w:rsidP="00765571">
            <w:pPr>
              <w:pStyle w:val="Bodycopy"/>
              <w:rPr>
                <w:rFonts w:asciiTheme="minorHAnsi" w:hAnsiTheme="minorHAnsi" w:cstheme="minorHAnsi"/>
                <w:b/>
                <w:color w:val="auto"/>
              </w:rPr>
            </w:pPr>
          </w:p>
        </w:tc>
      </w:tr>
    </w:tbl>
    <w:p w14:paraId="673D6AB2" w14:textId="77777777" w:rsidR="00FE2F1C" w:rsidRDefault="00FE2F1C"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70D29A1" w14:textId="77777777" w:rsidR="00FE2F1C" w:rsidRDefault="00FE2F1C">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4B4A28C" w14:textId="3A332487" w:rsidR="00FA2510" w:rsidRPr="004E657F"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4E657F">
        <w:rPr>
          <w:rFonts w:asciiTheme="minorHAnsi" w:hAnsiTheme="minorHAnsi" w:cstheme="minorHAnsi"/>
          <w:b/>
          <w:noProof w:val="0"/>
          <w:color w:val="auto"/>
          <w:sz w:val="48"/>
          <w:lang w:val="en-US"/>
        </w:rPr>
        <w:lastRenderedPageBreak/>
        <w:t xml:space="preserve">Unit Assessment Task (UAT) </w:t>
      </w:r>
    </w:p>
    <w:p w14:paraId="00CCBDB0" w14:textId="77777777" w:rsidR="00FA2510" w:rsidRPr="004E657F" w:rsidRDefault="00FA2510" w:rsidP="00FA2510">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3 – </w:t>
      </w:r>
      <w:r w:rsidR="00152F22" w:rsidRPr="004E657F">
        <w:rPr>
          <w:rFonts w:asciiTheme="minorHAnsi" w:hAnsiTheme="minorHAnsi" w:cstheme="minorHAnsi"/>
          <w:b/>
          <w:color w:val="auto"/>
          <w:sz w:val="32"/>
          <w:lang w:val="nl-NL" w:eastAsia="en-AU"/>
        </w:rPr>
        <w:t xml:space="preserve">Unit </w:t>
      </w:r>
      <w:r w:rsidR="004D2182" w:rsidRPr="004E657F">
        <w:rPr>
          <w:rFonts w:asciiTheme="minorHAnsi" w:hAnsiTheme="minorHAnsi" w:cstheme="minorHAnsi"/>
          <w:b/>
          <w:color w:val="auto"/>
          <w:sz w:val="32"/>
          <w:lang w:val="nl-NL" w:eastAsia="en-AU"/>
        </w:rPr>
        <w:t>Project</w:t>
      </w:r>
      <w:r w:rsidR="00152F22" w:rsidRPr="004E657F">
        <w:rPr>
          <w:rFonts w:asciiTheme="minorHAnsi" w:hAnsiTheme="minorHAnsi" w:cstheme="minorHAnsi"/>
          <w:b/>
          <w:color w:val="auto"/>
          <w:sz w:val="32"/>
          <w:lang w:val="nl-NL" w:eastAsia="en-AU"/>
        </w:rPr>
        <w:t xml:space="preserve"> (UP)</w:t>
      </w:r>
      <w:r w:rsidR="00FD0A86" w:rsidRPr="004E657F">
        <w:rPr>
          <w:rFonts w:asciiTheme="minorHAnsi" w:hAnsiTheme="minorHAnsi" w:cstheme="minorHAnsi"/>
          <w:b/>
          <w:color w:val="auto"/>
          <w:sz w:val="32"/>
          <w:lang w:val="nl-NL" w:eastAsia="en-AU"/>
        </w:rPr>
        <w:t xml:space="preserve"> </w:t>
      </w:r>
    </w:p>
    <w:p w14:paraId="4995C0D5" w14:textId="77777777" w:rsidR="00FA2510" w:rsidRPr="004E657F" w:rsidRDefault="00FA2510"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ype</w:t>
      </w:r>
      <w:r w:rsidR="00306748" w:rsidRPr="004E657F">
        <w:rPr>
          <w:rFonts w:asciiTheme="minorHAnsi" w:hAnsiTheme="minorHAnsi" w:cstheme="minorHAnsi"/>
          <w:b/>
          <w:color w:val="auto"/>
          <w:sz w:val="22"/>
          <w:szCs w:val="22"/>
          <w:lang w:val="en-US"/>
        </w:rPr>
        <w:t>:</w:t>
      </w:r>
    </w:p>
    <w:p w14:paraId="1113988E" w14:textId="77777777" w:rsidR="00FD0A86" w:rsidRPr="004E657F" w:rsidRDefault="007D300A" w:rsidP="00A02191">
      <w:pPr>
        <w:pStyle w:val="ListParagraph"/>
        <w:numPr>
          <w:ilvl w:val="0"/>
          <w:numId w:val="16"/>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Unit Project (UP) </w:t>
      </w:r>
    </w:p>
    <w:p w14:paraId="37D0311D" w14:textId="77777777" w:rsidR="004E657F" w:rsidRPr="004E657F" w:rsidRDefault="004E657F" w:rsidP="004E657F">
      <w:pPr>
        <w:pStyle w:val="ListParagraph"/>
        <w:spacing w:after="0" w:line="240" w:lineRule="auto"/>
        <w:ind w:left="720"/>
        <w:rPr>
          <w:rFonts w:asciiTheme="minorHAnsi" w:hAnsiTheme="minorHAnsi" w:cstheme="minorHAnsi"/>
          <w:color w:val="auto"/>
          <w:sz w:val="22"/>
          <w:szCs w:val="22"/>
          <w:lang w:val="en-US"/>
        </w:rPr>
      </w:pPr>
    </w:p>
    <w:p w14:paraId="48F901D9" w14:textId="77777777" w:rsidR="00FA2510" w:rsidRPr="004E657F" w:rsidRDefault="00306748"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ask description:</w:t>
      </w:r>
      <w:r w:rsidR="00FA2510" w:rsidRPr="004E657F">
        <w:rPr>
          <w:rFonts w:asciiTheme="minorHAnsi" w:hAnsiTheme="minorHAnsi" w:cstheme="minorHAnsi"/>
          <w:b/>
          <w:color w:val="auto"/>
          <w:sz w:val="22"/>
          <w:szCs w:val="22"/>
          <w:lang w:val="en-US"/>
        </w:rPr>
        <w:tab/>
      </w:r>
    </w:p>
    <w:p w14:paraId="13C8B348" w14:textId="77777777" w:rsidR="00FA2510" w:rsidRPr="004E657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noProof/>
          <w:color w:val="auto"/>
          <w:sz w:val="22"/>
          <w:szCs w:val="22"/>
          <w:lang w:val="en-US"/>
        </w:rPr>
        <w:t>This is</w:t>
      </w:r>
      <w:r w:rsidRPr="004E657F">
        <w:rPr>
          <w:rFonts w:asciiTheme="minorHAnsi" w:hAnsiTheme="minorHAnsi" w:cstheme="minorHAnsi"/>
          <w:color w:val="auto"/>
          <w:sz w:val="22"/>
          <w:szCs w:val="22"/>
          <w:lang w:val="en-US"/>
        </w:rPr>
        <w:t xml:space="preserve"> the third </w:t>
      </w:r>
      <w:r w:rsidR="000B7B9E" w:rsidRPr="004E657F">
        <w:rPr>
          <w:rFonts w:asciiTheme="minorHAnsi" w:hAnsiTheme="minorHAnsi" w:cstheme="minorHAnsi"/>
          <w:color w:val="auto"/>
          <w:sz w:val="22"/>
          <w:szCs w:val="22"/>
          <w:lang w:val="en-US"/>
        </w:rPr>
        <w:t xml:space="preserve">(3) </w:t>
      </w:r>
      <w:r w:rsidRPr="004E657F">
        <w:rPr>
          <w:rFonts w:asciiTheme="minorHAnsi" w:hAnsiTheme="minorHAnsi" w:cstheme="minorHAnsi"/>
          <w:color w:val="auto"/>
          <w:sz w:val="22"/>
          <w:szCs w:val="22"/>
          <w:lang w:val="en-US"/>
        </w:rPr>
        <w:t xml:space="preserve">assessment task </w:t>
      </w:r>
      <w:r w:rsidRPr="004E657F">
        <w:rPr>
          <w:rFonts w:asciiTheme="minorHAnsi" w:hAnsiTheme="minorHAnsi" w:cstheme="minorHAnsi"/>
          <w:noProof/>
          <w:color w:val="auto"/>
          <w:sz w:val="22"/>
          <w:szCs w:val="22"/>
          <w:lang w:val="en-US"/>
        </w:rPr>
        <w:t>you</w:t>
      </w:r>
      <w:r w:rsidRPr="004E657F">
        <w:rPr>
          <w:rFonts w:asciiTheme="minorHAnsi" w:hAnsiTheme="minorHAnsi" w:cstheme="minorHAnsi"/>
          <w:color w:val="auto"/>
          <w:sz w:val="22"/>
          <w:szCs w:val="22"/>
          <w:lang w:val="en-US"/>
        </w:rPr>
        <w:t xml:space="preserve"> have to successfully complete to be deemed competent in this unit of competency. </w:t>
      </w:r>
    </w:p>
    <w:p w14:paraId="0ADFAC65" w14:textId="5C44E7A3" w:rsidR="00612FB3" w:rsidRPr="00612FB3" w:rsidRDefault="004E657F" w:rsidP="008925BA">
      <w:pPr>
        <w:pStyle w:val="ListParagraph"/>
        <w:numPr>
          <w:ilvl w:val="0"/>
          <w:numId w:val="8"/>
        </w:numPr>
        <w:spacing w:after="0" w:line="240" w:lineRule="auto"/>
        <w:rPr>
          <w:rFonts w:asciiTheme="minorHAnsi" w:hAnsiTheme="minorHAnsi" w:cstheme="minorHAnsi"/>
          <w:color w:val="auto"/>
          <w:sz w:val="22"/>
          <w:szCs w:val="22"/>
          <w:lang w:val="en-US"/>
        </w:rPr>
      </w:pPr>
      <w:r w:rsidRPr="008925BA">
        <w:rPr>
          <w:rFonts w:asciiTheme="minorHAnsi" w:hAnsiTheme="minorHAnsi" w:cstheme="minorHAnsi"/>
          <w:color w:val="auto"/>
          <w:sz w:val="22"/>
          <w:szCs w:val="22"/>
          <w:lang w:val="en-US"/>
        </w:rPr>
        <w:t xml:space="preserve">This assessment task requires you to </w:t>
      </w:r>
      <w:r w:rsidR="00612FB3" w:rsidRPr="00612FB3">
        <w:rPr>
          <w:rFonts w:asciiTheme="minorHAnsi" w:hAnsiTheme="minorHAnsi" w:cstheme="minorHAnsi"/>
          <w:color w:val="auto"/>
          <w:sz w:val="22"/>
          <w:szCs w:val="22"/>
          <w:lang w:val="en-US"/>
        </w:rPr>
        <w:t>prepare the Business Requirements Report</w:t>
      </w:r>
    </w:p>
    <w:p w14:paraId="262EBDB8" w14:textId="469DE212"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w:t>
      </w:r>
      <w:r w:rsidR="00F53829">
        <w:rPr>
          <w:rFonts w:asciiTheme="minorHAnsi" w:hAnsiTheme="minorHAnsi" w:cstheme="minorHAnsi"/>
          <w:color w:val="auto"/>
          <w:sz w:val="22"/>
          <w:szCs w:val="22"/>
          <w:lang w:val="en-US"/>
        </w:rPr>
        <w:t xml:space="preserve">one month </w:t>
      </w:r>
      <w:r w:rsidRPr="008874FF">
        <w:rPr>
          <w:rFonts w:asciiTheme="minorHAnsi" w:hAnsiTheme="minorHAnsi" w:cstheme="minorHAnsi"/>
          <w:color w:val="auto"/>
          <w:sz w:val="22"/>
          <w:szCs w:val="22"/>
          <w:lang w:val="en-US"/>
        </w:rPr>
        <w:t xml:space="preserve">-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6A310ABE"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7675FF20" w14:textId="77777777" w:rsidR="00FA2510" w:rsidRPr="008874FF" w:rsidRDefault="00FA2510" w:rsidP="00FA2510">
      <w:pPr>
        <w:spacing w:after="0" w:line="240" w:lineRule="auto"/>
        <w:rPr>
          <w:rFonts w:asciiTheme="minorHAnsi" w:hAnsiTheme="minorHAnsi" w:cstheme="minorHAnsi"/>
          <w:color w:val="auto"/>
          <w:sz w:val="22"/>
          <w:szCs w:val="22"/>
          <w:highlight w:val="yellow"/>
          <w:lang w:val="en-US"/>
        </w:rPr>
      </w:pPr>
    </w:p>
    <w:p w14:paraId="27C9623E"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73CAA27C"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3FC87791"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089FCDB8"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75A3CFBA"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28650224"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460FE463"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6AB9847A" w14:textId="77777777" w:rsidR="00FA054C" w:rsidRPr="008874FF" w:rsidRDefault="00FA054C"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6A1C2657" w14:textId="77777777" w:rsidR="00FA2510" w:rsidRPr="008874FF" w:rsidRDefault="00FA2510" w:rsidP="00FA054C">
      <w:pPr>
        <w:pStyle w:val="ListParagraph"/>
        <w:spacing w:after="0" w:line="240" w:lineRule="auto"/>
        <w:ind w:left="720"/>
        <w:rPr>
          <w:rFonts w:asciiTheme="minorHAnsi" w:hAnsiTheme="minorHAnsi" w:cstheme="minorHAnsi"/>
          <w:color w:val="auto"/>
          <w:sz w:val="22"/>
          <w:szCs w:val="22"/>
          <w:lang w:val="en-US"/>
        </w:rPr>
      </w:pPr>
    </w:p>
    <w:p w14:paraId="54F7D8A2"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33E9073"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52385E33"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57829CDF" w14:textId="77777777" w:rsidR="00C40864" w:rsidRPr="008874FF" w:rsidRDefault="00C40864"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48C908C1" w14:textId="77777777" w:rsidR="00FA2510" w:rsidRPr="008874FF" w:rsidRDefault="00FA2510" w:rsidP="00FA2510">
      <w:pPr>
        <w:spacing w:after="0" w:line="240" w:lineRule="auto"/>
        <w:rPr>
          <w:rFonts w:asciiTheme="minorHAnsi" w:hAnsiTheme="minorHAnsi" w:cstheme="minorHAnsi"/>
          <w:color w:val="auto"/>
          <w:sz w:val="22"/>
          <w:szCs w:val="22"/>
          <w:shd w:val="clear" w:color="auto" w:fill="FFFF00"/>
          <w:lang w:val="en-US"/>
        </w:rPr>
      </w:pPr>
    </w:p>
    <w:p w14:paraId="6361A39C"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33CE8D29" w14:textId="77777777" w:rsidR="005E0311" w:rsidRPr="005E0311" w:rsidRDefault="005E0311" w:rsidP="00A02191">
      <w:pPr>
        <w:pStyle w:val="ListParagraph"/>
        <w:numPr>
          <w:ilvl w:val="0"/>
          <w:numId w:val="8"/>
        </w:numPr>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14:paraId="160A308B"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1FF50563" w14:textId="77777777" w:rsidR="00FA2510" w:rsidRPr="008874FF" w:rsidRDefault="00FA2510" w:rsidP="00FA2510">
      <w:pPr>
        <w:spacing w:after="0" w:line="240" w:lineRule="auto"/>
        <w:rPr>
          <w:rFonts w:asciiTheme="minorHAnsi" w:hAnsiTheme="minorHAnsi" w:cstheme="minorHAnsi"/>
          <w:color w:val="auto"/>
          <w:sz w:val="22"/>
          <w:szCs w:val="22"/>
          <w:lang w:val="en-US"/>
        </w:rPr>
      </w:pPr>
    </w:p>
    <w:p w14:paraId="15DC65FC" w14:textId="77777777" w:rsidR="005E0311" w:rsidRDefault="005E0311">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14:paraId="43411ECE" w14:textId="77777777" w:rsidR="00FA2510" w:rsidRPr="005E0311" w:rsidRDefault="00FA2510" w:rsidP="00FA2510">
      <w:pPr>
        <w:spacing w:after="0" w:line="240" w:lineRule="auto"/>
        <w:rPr>
          <w:rFonts w:asciiTheme="minorHAnsi" w:hAnsiTheme="minorHAnsi" w:cstheme="minorHAnsi"/>
          <w:b/>
          <w:color w:val="auto"/>
          <w:sz w:val="22"/>
          <w:szCs w:val="22"/>
          <w:lang w:val="en-US"/>
        </w:rPr>
      </w:pPr>
      <w:r w:rsidRPr="005E0311">
        <w:rPr>
          <w:rFonts w:asciiTheme="minorHAnsi" w:hAnsiTheme="minorHAnsi" w:cstheme="minorHAnsi"/>
          <w:b/>
          <w:color w:val="auto"/>
          <w:sz w:val="22"/>
          <w:szCs w:val="22"/>
          <w:lang w:val="en-US"/>
        </w:rPr>
        <w:lastRenderedPageBreak/>
        <w:t xml:space="preserve">General Instructions for attempting the </w:t>
      </w:r>
      <w:r w:rsidR="00D63295" w:rsidRPr="005E0311">
        <w:rPr>
          <w:rFonts w:asciiTheme="minorHAnsi" w:hAnsiTheme="minorHAnsi" w:cstheme="minorHAnsi"/>
          <w:b/>
          <w:color w:val="auto"/>
          <w:sz w:val="22"/>
          <w:szCs w:val="22"/>
          <w:lang w:val="en-US"/>
        </w:rPr>
        <w:t>project</w:t>
      </w:r>
      <w:r w:rsidRPr="005E0311">
        <w:rPr>
          <w:rFonts w:asciiTheme="minorHAnsi" w:hAnsiTheme="minorHAnsi" w:cstheme="minorHAnsi"/>
          <w:b/>
          <w:color w:val="auto"/>
          <w:sz w:val="22"/>
          <w:szCs w:val="22"/>
          <w:lang w:val="en-US"/>
        </w:rPr>
        <w:t xml:space="preserve">: </w:t>
      </w:r>
    </w:p>
    <w:p w14:paraId="3447AFC2" w14:textId="77777777" w:rsidR="00FA2510"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is in continuation to the previous task. </w:t>
      </w:r>
    </w:p>
    <w:p w14:paraId="3D2E8709" w14:textId="12C4020E"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w:t>
      </w:r>
      <w:r w:rsidR="00A02191">
        <w:rPr>
          <w:rFonts w:asciiTheme="minorHAnsi" w:hAnsiTheme="minorHAnsi" w:cstheme="minorHAnsi"/>
          <w:color w:val="auto"/>
          <w:sz w:val="22"/>
          <w:szCs w:val="22"/>
          <w:lang w:val="en-US"/>
        </w:rPr>
        <w:t xml:space="preserve">generating some reports and procedures </w:t>
      </w:r>
      <w:r w:rsidRPr="005E0311">
        <w:rPr>
          <w:rFonts w:asciiTheme="minorHAnsi" w:hAnsiTheme="minorHAnsi" w:cstheme="minorHAnsi"/>
          <w:color w:val="auto"/>
          <w:sz w:val="22"/>
          <w:szCs w:val="22"/>
          <w:lang w:val="en-US"/>
        </w:rPr>
        <w:t xml:space="preserve">in this assessment task. </w:t>
      </w:r>
    </w:p>
    <w:p w14:paraId="3CFF2AC7" w14:textId="77777777"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noProof/>
          <w:color w:val="auto"/>
          <w:sz w:val="22"/>
          <w:szCs w:val="22"/>
          <w:lang w:val="en-US"/>
        </w:rPr>
        <w:t>You</w:t>
      </w:r>
      <w:r w:rsidRPr="005E0311">
        <w:rPr>
          <w:rFonts w:asciiTheme="minorHAnsi" w:hAnsiTheme="minorHAnsi" w:cstheme="minorHAnsi"/>
          <w:color w:val="auto"/>
          <w:sz w:val="22"/>
          <w:szCs w:val="22"/>
          <w:lang w:val="en-US"/>
        </w:rPr>
        <w:t xml:space="preserve"> will be expanding the knowledge and skills acquired during the previous assessment task. </w:t>
      </w:r>
    </w:p>
    <w:p w14:paraId="2418EB36" w14:textId="7F66BD55" w:rsidR="001B4E4F" w:rsidRPr="005E0311" w:rsidRDefault="001B4E4F"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Instructions to </w:t>
      </w:r>
      <w:r w:rsidR="005E0311" w:rsidRPr="005E0311">
        <w:rPr>
          <w:rFonts w:asciiTheme="minorHAnsi" w:hAnsiTheme="minorHAnsi" w:cstheme="minorHAnsi"/>
          <w:color w:val="auto"/>
          <w:sz w:val="22"/>
          <w:szCs w:val="22"/>
          <w:lang w:val="en-US"/>
        </w:rPr>
        <w:t xml:space="preserve">create an online </w:t>
      </w:r>
      <w:r w:rsidR="00F254F2">
        <w:rPr>
          <w:rFonts w:asciiTheme="minorHAnsi" w:hAnsiTheme="minorHAnsi" w:cstheme="minorHAnsi"/>
          <w:color w:val="auto"/>
          <w:sz w:val="22"/>
          <w:szCs w:val="22"/>
          <w:lang w:val="en-US"/>
        </w:rPr>
        <w:t xml:space="preserve">membership form </w:t>
      </w:r>
      <w:r w:rsidR="005E0311" w:rsidRPr="005E0311">
        <w:rPr>
          <w:rFonts w:asciiTheme="minorHAnsi" w:hAnsiTheme="minorHAnsi" w:cstheme="minorHAnsi"/>
          <w:color w:val="auto"/>
          <w:sz w:val="22"/>
          <w:szCs w:val="22"/>
          <w:lang w:val="en-US"/>
        </w:rPr>
        <w:t>are</w:t>
      </w:r>
      <w:r w:rsidRPr="005E0311">
        <w:rPr>
          <w:rFonts w:asciiTheme="minorHAnsi" w:hAnsiTheme="minorHAnsi" w:cstheme="minorHAnsi"/>
          <w:color w:val="auto"/>
          <w:sz w:val="22"/>
          <w:szCs w:val="22"/>
          <w:lang w:val="en-US"/>
        </w:rPr>
        <w:t xml:space="preserve"> provided within the assessment task. </w:t>
      </w:r>
    </w:p>
    <w:p w14:paraId="6B044511" w14:textId="77777777" w:rsidR="00FA2510" w:rsidRPr="005E0311"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required to correctly attempt all activities of this assessment task. </w:t>
      </w:r>
    </w:p>
    <w:p w14:paraId="1DDA7DD6" w14:textId="77777777" w:rsidR="00FA2510" w:rsidRPr="008874FF" w:rsidRDefault="00FA2510" w:rsidP="00FA2510">
      <w:pPr>
        <w:spacing w:after="0" w:line="240" w:lineRule="auto"/>
        <w:ind w:left="360"/>
        <w:rPr>
          <w:rFonts w:asciiTheme="minorHAnsi" w:hAnsiTheme="minorHAnsi" w:cstheme="minorHAnsi"/>
          <w:color w:val="auto"/>
          <w:sz w:val="22"/>
          <w:szCs w:val="22"/>
          <w:highlight w:val="yellow"/>
          <w:lang w:val="en-US"/>
        </w:rPr>
      </w:pPr>
    </w:p>
    <w:p w14:paraId="621A3A81"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234356CF" w14:textId="77777777" w:rsidR="00FA2510"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696604E9" w14:textId="77777777" w:rsidR="00D63295" w:rsidRPr="008874FF" w:rsidRDefault="00FA2510"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09D743F4" w14:textId="77777777" w:rsidR="00D63295" w:rsidRPr="008874FF" w:rsidRDefault="00D63295"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22568AEF" w14:textId="77777777" w:rsidR="00FA2510" w:rsidRPr="008874FF" w:rsidRDefault="00D63295"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6D1CBB81"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0252250D"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4640777"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2C7F2C5D" w14:textId="77777777" w:rsidR="002A2098" w:rsidRPr="008874FF" w:rsidRDefault="002A2098" w:rsidP="00A02191">
      <w:pPr>
        <w:pStyle w:val="ListParagraph"/>
        <w:numPr>
          <w:ilvl w:val="0"/>
          <w:numId w:val="8"/>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25D5A4E2" w14:textId="77777777" w:rsidR="002016D2" w:rsidRPr="008874FF" w:rsidRDefault="002016D2" w:rsidP="002016D2">
      <w:pPr>
        <w:spacing w:after="0" w:line="240" w:lineRule="auto"/>
        <w:ind w:left="360"/>
        <w:jc w:val="both"/>
        <w:rPr>
          <w:rFonts w:asciiTheme="minorHAnsi" w:hAnsiTheme="minorHAnsi" w:cstheme="minorHAnsi"/>
          <w:color w:val="auto"/>
          <w:sz w:val="22"/>
          <w:szCs w:val="22"/>
          <w:highlight w:val="yellow"/>
          <w:lang w:val="en-US"/>
        </w:rPr>
      </w:pPr>
    </w:p>
    <w:p w14:paraId="10233551" w14:textId="77777777" w:rsidR="001B4E4F" w:rsidRPr="008874FF" w:rsidRDefault="001B4E4F" w:rsidP="001B4E4F">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Purpose of the assessment task: </w:t>
      </w:r>
    </w:p>
    <w:p w14:paraId="31C11548" w14:textId="77777777" w:rsidR="008874FF" w:rsidRDefault="008874FF" w:rsidP="001B4E4F">
      <w:pPr>
        <w:spacing w:after="0" w:line="240" w:lineRule="auto"/>
        <w:rPr>
          <w:rFonts w:asciiTheme="minorHAnsi" w:hAnsiTheme="minorHAnsi" w:cstheme="minorHAnsi"/>
          <w:color w:val="auto"/>
          <w:sz w:val="22"/>
          <w:szCs w:val="22"/>
          <w:lang w:val="en-US"/>
        </w:rPr>
      </w:pPr>
    </w:p>
    <w:p w14:paraId="575A2F1D" w14:textId="77777777" w:rsidR="001B4E4F" w:rsidRPr="00F254F2" w:rsidRDefault="001B4E4F" w:rsidP="001B4E4F">
      <w:pPr>
        <w:spacing w:after="0" w:line="240" w:lineRule="auto"/>
        <w:rPr>
          <w:rFonts w:asciiTheme="minorHAnsi" w:hAnsiTheme="minorHAnsi" w:cstheme="minorHAnsi"/>
          <w:color w:val="auto"/>
          <w:sz w:val="22"/>
          <w:szCs w:val="22"/>
          <w:lang w:val="en-US"/>
        </w:rPr>
      </w:pPr>
      <w:r w:rsidRPr="00F254F2">
        <w:rPr>
          <w:rFonts w:asciiTheme="minorHAnsi" w:hAnsiTheme="minorHAnsi" w:cstheme="minorHAnsi"/>
          <w:color w:val="auto"/>
          <w:sz w:val="22"/>
          <w:szCs w:val="22"/>
          <w:lang w:val="en-US"/>
        </w:rPr>
        <w:t xml:space="preserve">This assessment task is designed to evaluate your following skills and abilities: </w:t>
      </w:r>
    </w:p>
    <w:p w14:paraId="1679C110" w14:textId="18B5F45E" w:rsidR="003E1E50" w:rsidRPr="003E1E50" w:rsidRDefault="00B95DE1" w:rsidP="003E1E50">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 xml:space="preserve">Skills to </w:t>
      </w:r>
      <w:r w:rsidR="003E1E50">
        <w:rPr>
          <w:rFonts w:asciiTheme="minorHAnsi" w:eastAsiaTheme="minorEastAsia" w:hAnsiTheme="minorHAnsi" w:cstheme="minorHAnsi"/>
          <w:color w:val="auto"/>
          <w:sz w:val="22"/>
          <w:szCs w:val="22"/>
          <w:lang w:val="en-US" w:eastAsia="zh-TW"/>
        </w:rPr>
        <w:t>i</w:t>
      </w:r>
      <w:r w:rsidR="003E1E50" w:rsidRPr="003E1E50">
        <w:rPr>
          <w:rFonts w:asciiTheme="minorHAnsi" w:eastAsiaTheme="minorEastAsia" w:hAnsiTheme="minorHAnsi" w:cstheme="minorHAnsi"/>
          <w:color w:val="auto"/>
          <w:sz w:val="22"/>
          <w:szCs w:val="22"/>
          <w:lang w:val="en-US" w:eastAsia="zh-TW"/>
        </w:rPr>
        <w:t>dentify information repositories across the business</w:t>
      </w:r>
    </w:p>
    <w:p w14:paraId="3978B75A" w14:textId="1B821F46" w:rsidR="003E1E50" w:rsidRPr="003E1E50" w:rsidRDefault="003E1E50" w:rsidP="003E1E50">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color w:val="auto"/>
          <w:sz w:val="22"/>
          <w:szCs w:val="22"/>
          <w:lang w:val="en-US" w:eastAsia="zh-TW"/>
        </w:rPr>
        <w:t>Skills to r</w:t>
      </w:r>
      <w:r w:rsidRPr="003E1E50">
        <w:rPr>
          <w:rFonts w:asciiTheme="minorHAnsi" w:eastAsiaTheme="minorEastAsia" w:hAnsiTheme="minorHAnsi" w:cstheme="minorHAnsi"/>
          <w:color w:val="auto"/>
          <w:sz w:val="22"/>
          <w:szCs w:val="22"/>
          <w:lang w:val="en-US" w:eastAsia="zh-TW"/>
        </w:rPr>
        <w:t>eview current organisational documentation</w:t>
      </w:r>
    </w:p>
    <w:p w14:paraId="649D29C3" w14:textId="77777777" w:rsidR="003E1E50" w:rsidRDefault="003E1E50" w:rsidP="008412E5">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d</w:t>
      </w:r>
      <w:r w:rsidRPr="003E1E50">
        <w:rPr>
          <w:rFonts w:asciiTheme="minorHAnsi" w:eastAsiaTheme="minorEastAsia" w:hAnsiTheme="minorHAnsi" w:cstheme="minorHAnsi"/>
          <w:color w:val="auto"/>
          <w:sz w:val="22"/>
          <w:szCs w:val="22"/>
          <w:lang w:val="en-US" w:eastAsia="zh-TW"/>
        </w:rPr>
        <w:t>evelop critical questions to elicit information from key stakeholders using a mixture of open and closed questions</w:t>
      </w:r>
    </w:p>
    <w:p w14:paraId="431FD470" w14:textId="0C2DCFA6" w:rsidR="003E1E50" w:rsidRPr="003E1E50" w:rsidRDefault="00B95DE1" w:rsidP="003E1E50">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color w:val="auto"/>
          <w:sz w:val="22"/>
          <w:szCs w:val="22"/>
          <w:lang w:val="en-US" w:eastAsia="zh-TW"/>
        </w:rPr>
        <w:t xml:space="preserve">Skills to </w:t>
      </w:r>
      <w:r w:rsidR="003E1E50">
        <w:rPr>
          <w:rFonts w:asciiTheme="minorHAnsi" w:eastAsiaTheme="minorEastAsia" w:hAnsiTheme="minorHAnsi" w:cstheme="minorHAnsi"/>
          <w:color w:val="auto"/>
          <w:sz w:val="22"/>
          <w:szCs w:val="22"/>
          <w:lang w:val="en-US" w:eastAsia="zh-TW"/>
        </w:rPr>
        <w:t>u</w:t>
      </w:r>
      <w:r w:rsidR="003E1E50" w:rsidRPr="003E1E50">
        <w:rPr>
          <w:rFonts w:asciiTheme="minorHAnsi" w:eastAsiaTheme="minorEastAsia" w:hAnsiTheme="minorHAnsi" w:cstheme="minorHAnsi"/>
          <w:color w:val="auto"/>
          <w:sz w:val="22"/>
          <w:szCs w:val="22"/>
          <w:lang w:val="en-US" w:eastAsia="zh-TW"/>
        </w:rPr>
        <w:t>se a wide range of information gathering techniques</w:t>
      </w:r>
    </w:p>
    <w:p w14:paraId="3BFF08DE" w14:textId="04A3A238" w:rsidR="003E1E50" w:rsidRPr="003E1E50" w:rsidRDefault="003E1E50" w:rsidP="003E1E50">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color w:val="auto"/>
          <w:sz w:val="22"/>
          <w:szCs w:val="22"/>
          <w:lang w:val="en-US" w:eastAsia="zh-TW"/>
        </w:rPr>
        <w:t>Skills to r</w:t>
      </w:r>
      <w:r w:rsidRPr="003E1E50">
        <w:rPr>
          <w:rFonts w:asciiTheme="minorHAnsi" w:eastAsiaTheme="minorEastAsia" w:hAnsiTheme="minorHAnsi" w:cstheme="minorHAnsi"/>
          <w:color w:val="auto"/>
          <w:sz w:val="22"/>
          <w:szCs w:val="22"/>
          <w:lang w:val="en-US" w:eastAsia="zh-TW"/>
        </w:rPr>
        <w:t>eview reports and other data sources for business information</w:t>
      </w:r>
    </w:p>
    <w:p w14:paraId="0F645514" w14:textId="0840AA55" w:rsidR="003E1E50" w:rsidRPr="003E1E50" w:rsidRDefault="003E1E50" w:rsidP="00320B53">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c</w:t>
      </w:r>
      <w:r w:rsidRPr="003E1E50">
        <w:rPr>
          <w:rFonts w:asciiTheme="minorHAnsi" w:eastAsiaTheme="minorEastAsia" w:hAnsiTheme="minorHAnsi" w:cstheme="minorHAnsi"/>
          <w:color w:val="auto"/>
          <w:sz w:val="22"/>
          <w:szCs w:val="22"/>
          <w:lang w:val="en-US" w:eastAsia="zh-TW"/>
        </w:rPr>
        <w:t>onfirm with stakeholders business critical factors relating to current and future directions of the organization</w:t>
      </w:r>
    </w:p>
    <w:p w14:paraId="533D5413" w14:textId="58B12DB1" w:rsidR="003E1E50" w:rsidRPr="003E1E50" w:rsidRDefault="003E1E50" w:rsidP="00795F13">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hint="eastAsia"/>
          <w:color w:val="auto"/>
          <w:sz w:val="22"/>
          <w:szCs w:val="22"/>
          <w:lang w:val="en-US" w:eastAsia="zh-TW"/>
        </w:rPr>
        <w:t>S</w:t>
      </w:r>
      <w:r w:rsidRPr="003E1E50">
        <w:rPr>
          <w:rFonts w:asciiTheme="minorHAnsi" w:eastAsiaTheme="minorEastAsia" w:hAnsiTheme="minorHAnsi" w:cstheme="minorHAnsi"/>
          <w:color w:val="auto"/>
          <w:sz w:val="22"/>
          <w:szCs w:val="22"/>
          <w:lang w:val="en-US" w:eastAsia="zh-TW"/>
        </w:rPr>
        <w:t xml:space="preserve">kills to </w:t>
      </w:r>
      <w:r>
        <w:rPr>
          <w:rFonts w:asciiTheme="minorHAnsi" w:eastAsiaTheme="minorEastAsia" w:hAnsiTheme="minorHAnsi" w:cstheme="minorHAnsi"/>
          <w:color w:val="auto"/>
          <w:sz w:val="22"/>
          <w:szCs w:val="22"/>
          <w:lang w:val="en-US" w:eastAsia="zh-TW"/>
        </w:rPr>
        <w:t>a</w:t>
      </w:r>
      <w:r w:rsidRPr="003E1E50">
        <w:rPr>
          <w:rFonts w:asciiTheme="minorHAnsi" w:eastAsiaTheme="minorEastAsia" w:hAnsiTheme="minorHAnsi" w:cstheme="minorHAnsi"/>
          <w:color w:val="auto"/>
          <w:sz w:val="22"/>
          <w:szCs w:val="22"/>
          <w:lang w:val="en-US" w:eastAsia="zh-TW"/>
        </w:rPr>
        <w:t>nalyse group and individual responses to clearly define business priorities</w:t>
      </w:r>
    </w:p>
    <w:p w14:paraId="66EA0633" w14:textId="6D64021D" w:rsidR="003E1E50" w:rsidRPr="003E1E50" w:rsidRDefault="003E1E50" w:rsidP="004823DD">
      <w:pPr>
        <w:numPr>
          <w:ilvl w:val="0"/>
          <w:numId w:val="8"/>
        </w:numPr>
        <w:spacing w:before="60" w:after="0" w:line="240" w:lineRule="auto"/>
        <w:contextualSpacing/>
        <w:rPr>
          <w:rFonts w:asciiTheme="minorHAnsi" w:eastAsiaTheme="minorEastAsia" w:hAnsiTheme="minorHAnsi" w:cstheme="minorHAnsi"/>
          <w:color w:val="auto"/>
          <w:sz w:val="22"/>
          <w:szCs w:val="22"/>
          <w:lang w:val="en-US" w:eastAsia="zh-TW"/>
        </w:rPr>
      </w:pPr>
      <w:r w:rsidRPr="003E1E50">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d</w:t>
      </w:r>
      <w:r w:rsidRPr="003E1E50">
        <w:rPr>
          <w:rFonts w:asciiTheme="minorHAnsi" w:eastAsiaTheme="minorEastAsia" w:hAnsiTheme="minorHAnsi" w:cstheme="minorHAnsi"/>
          <w:color w:val="auto"/>
          <w:sz w:val="22"/>
          <w:szCs w:val="22"/>
          <w:lang w:val="en-US" w:eastAsia="zh-TW"/>
        </w:rPr>
        <w:t>ocument data analysis for review according to organisational standards</w:t>
      </w:r>
    </w:p>
    <w:p w14:paraId="086A046E" w14:textId="77777777" w:rsidR="005E0311" w:rsidRDefault="005E0311">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14:paraId="6638B711" w14:textId="77777777" w:rsidR="00786AB1" w:rsidRPr="008E719A" w:rsidRDefault="00786AB1" w:rsidP="00786AB1">
      <w:pPr>
        <w:pStyle w:val="Heading2"/>
        <w:spacing w:before="120"/>
        <w:contextualSpacing/>
        <w:rPr>
          <w:rFonts w:asciiTheme="minorHAnsi" w:hAnsiTheme="minorHAnsi"/>
          <w:b/>
          <w:color w:val="auto"/>
          <w:sz w:val="32"/>
          <w:lang w:val="nl-NL" w:eastAsia="en-AU"/>
        </w:rPr>
      </w:pPr>
      <w:r w:rsidRPr="005E0311">
        <w:rPr>
          <w:rFonts w:asciiTheme="minorHAnsi" w:hAnsiTheme="minorHAnsi"/>
          <w:b/>
          <w:color w:val="auto"/>
          <w:sz w:val="32"/>
          <w:lang w:val="nl-NL" w:eastAsia="en-AU"/>
        </w:rPr>
        <w:lastRenderedPageBreak/>
        <w:t xml:space="preserve">Assessment Task 3 - </w:t>
      </w:r>
      <w:r w:rsidR="00CA1725" w:rsidRPr="005E0311">
        <w:rPr>
          <w:rFonts w:asciiTheme="minorHAnsi" w:hAnsiTheme="minorHAnsi" w:cstheme="minorHAnsi"/>
          <w:b/>
          <w:color w:val="auto"/>
          <w:sz w:val="32"/>
          <w:lang w:val="nl-NL" w:eastAsia="en-AU"/>
        </w:rPr>
        <w:t xml:space="preserve">Unit Project (UP) </w:t>
      </w:r>
    </w:p>
    <w:p w14:paraId="28D3EF7A" w14:textId="77777777" w:rsidR="001B4E4F" w:rsidRPr="00425BAC" w:rsidRDefault="001B4E4F" w:rsidP="001B4E4F">
      <w:pPr>
        <w:spacing w:after="0" w:line="240" w:lineRule="auto"/>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3E377BBD"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7192D308"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28B6BDCA"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059BA6CF" w14:textId="77777777" w:rsidR="001B4E4F" w:rsidRPr="00425BAC"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3F5AFE0F" w14:textId="77777777" w:rsidR="001B4E4F" w:rsidRPr="002254A3"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20D15B65" w14:textId="77777777" w:rsidR="00CA1D28" w:rsidRPr="005E0311" w:rsidRDefault="001B4E4F" w:rsidP="00A02191">
      <w:pPr>
        <w:pStyle w:val="ListParagraph"/>
        <w:numPr>
          <w:ilvl w:val="0"/>
          <w:numId w:val="12"/>
        </w:numPr>
        <w:spacing w:after="0" w:line="240" w:lineRule="auto"/>
        <w:rPr>
          <w:rFonts w:asciiTheme="minorHAnsi" w:hAnsiTheme="minorHAnsi"/>
          <w:color w:val="auto"/>
          <w:sz w:val="22"/>
          <w:szCs w:val="22"/>
          <w:lang w:val="en-US"/>
        </w:rPr>
      </w:pPr>
      <w:r w:rsidRPr="005E0311">
        <w:rPr>
          <w:rFonts w:asciiTheme="minorHAnsi" w:hAnsiTheme="minorHAnsi"/>
          <w:color w:val="auto"/>
          <w:sz w:val="22"/>
          <w:szCs w:val="22"/>
          <w:lang w:val="en-US"/>
        </w:rPr>
        <w:t>All RTO policies are in effect, including the plagiarism policy.</w:t>
      </w:r>
    </w:p>
    <w:p w14:paraId="1AABF248" w14:textId="77777777" w:rsidR="00CA1D28" w:rsidRPr="005E0311" w:rsidRDefault="00CA1D28" w:rsidP="00CA1D28">
      <w:pPr>
        <w:spacing w:after="0" w:line="240" w:lineRule="auto"/>
        <w:rPr>
          <w:rFonts w:ascii="Calibri" w:hAnsi="Calibri" w:cs="Calibri"/>
          <w:noProof/>
          <w:color w:val="auto"/>
          <w:sz w:val="22"/>
          <w:szCs w:val="22"/>
          <w:lang w:bidi="hi-IN"/>
        </w:rPr>
      </w:pPr>
    </w:p>
    <w:p w14:paraId="517A7DA9" w14:textId="77777777" w:rsidR="00CA1D28" w:rsidRPr="005E0311" w:rsidRDefault="00CA1D28" w:rsidP="00CA1D28">
      <w:pPr>
        <w:spacing w:after="0" w:line="240" w:lineRule="auto"/>
        <w:rPr>
          <w:rFonts w:asciiTheme="minorHAnsi" w:hAnsiTheme="minorHAnsi"/>
          <w:color w:val="auto"/>
          <w:sz w:val="22"/>
          <w:szCs w:val="22"/>
          <w:lang w:val="en-US"/>
        </w:rPr>
      </w:pPr>
      <w:r w:rsidRPr="005E0311">
        <w:rPr>
          <w:rFonts w:ascii="Calibri" w:hAnsi="Calibri" w:cs="Calibri"/>
          <w:noProof/>
          <w:color w:val="auto"/>
          <w:sz w:val="22"/>
          <w:szCs w:val="22"/>
          <w:lang w:bidi="hi-IN"/>
        </w:rPr>
        <w:t xml:space="preserve">Resources required to complete the assessment task: </w:t>
      </w:r>
    </w:p>
    <w:p w14:paraId="63339D8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Computer </w:t>
      </w:r>
    </w:p>
    <w:p w14:paraId="4E2E20EC"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Internet </w:t>
      </w:r>
    </w:p>
    <w:p w14:paraId="5AB1ED6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MS Word </w:t>
      </w:r>
    </w:p>
    <w:p w14:paraId="76EC6E70"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Printer or e-printer </w:t>
      </w:r>
    </w:p>
    <w:p w14:paraId="6755B479"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Adobe acrobat/reader </w:t>
      </w:r>
    </w:p>
    <w:p w14:paraId="5DF9747A"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Learning management system</w:t>
      </w:r>
    </w:p>
    <w:p w14:paraId="45F64316"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site development environment</w:t>
      </w:r>
    </w:p>
    <w:p w14:paraId="137889DF"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server</w:t>
      </w:r>
    </w:p>
    <w:p w14:paraId="124DF28D"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database server</w:t>
      </w:r>
    </w:p>
    <w:p w14:paraId="535ECA16" w14:textId="77777777" w:rsidR="005E0311" w:rsidRPr="00FE2F1C" w:rsidRDefault="005E0311" w:rsidP="00A02191">
      <w:pPr>
        <w:numPr>
          <w:ilvl w:val="0"/>
          <w:numId w:val="15"/>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 browsers.</w:t>
      </w:r>
    </w:p>
    <w:p w14:paraId="767B970A" w14:textId="77777777" w:rsidR="00CA1D28" w:rsidRPr="00CA1D28" w:rsidRDefault="00CA1D28" w:rsidP="00CA1D28">
      <w:pPr>
        <w:spacing w:after="0" w:line="240" w:lineRule="auto"/>
        <w:rPr>
          <w:rFonts w:asciiTheme="minorHAnsi" w:hAnsiTheme="minorHAnsi"/>
          <w:color w:val="auto"/>
          <w:sz w:val="22"/>
          <w:szCs w:val="22"/>
          <w:lang w:val="en-US"/>
        </w:rPr>
      </w:pPr>
    </w:p>
    <w:p w14:paraId="7E5E4DCB"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t>Project Task:</w:t>
      </w:r>
    </w:p>
    <w:p w14:paraId="208F9EF3" w14:textId="6E089754" w:rsidR="00A02191" w:rsidRPr="00A02191" w:rsidRDefault="00A02191" w:rsidP="00A02191">
      <w:pPr>
        <w:suppressAutoHyphens/>
        <w:autoSpaceDN w:val="0"/>
        <w:spacing w:after="160" w:line="254" w:lineRule="auto"/>
        <w:textAlignment w:val="baseline"/>
        <w:rPr>
          <w:rFonts w:ascii="Calibri" w:hAnsi="Calibri"/>
          <w:b/>
          <w:bCs/>
          <w:color w:val="auto"/>
          <w:sz w:val="22"/>
          <w:szCs w:val="22"/>
        </w:rPr>
      </w:pPr>
      <w:bookmarkStart w:id="1" w:name="_Hlk41485310"/>
      <w:r>
        <w:rPr>
          <w:rFonts w:ascii="Calibri" w:hAnsi="Calibri"/>
          <w:b/>
          <w:bCs/>
          <w:color w:val="auto"/>
          <w:sz w:val="22"/>
          <w:szCs w:val="22"/>
        </w:rPr>
        <w:t>Client - Bazaar Ceramics (attached file)</w:t>
      </w:r>
    </w:p>
    <w:bookmarkEnd w:id="1"/>
    <w:p w14:paraId="1B194481" w14:textId="77777777" w:rsidR="008925BA" w:rsidRDefault="003E1E50" w:rsidP="008925BA">
      <w:pPr>
        <w:suppressAutoHyphens/>
        <w:autoSpaceDN w:val="0"/>
        <w:spacing w:after="160" w:line="254" w:lineRule="auto"/>
        <w:textAlignment w:val="baseline"/>
        <w:rPr>
          <w:rFonts w:ascii="Calibri" w:hAnsi="Calibri"/>
          <w:color w:val="auto"/>
          <w:sz w:val="22"/>
          <w:szCs w:val="22"/>
        </w:rPr>
      </w:pPr>
      <w:r w:rsidRPr="003E1E50">
        <w:rPr>
          <w:rFonts w:ascii="Calibri" w:hAnsi="Calibri"/>
          <w:color w:val="auto"/>
          <w:sz w:val="22"/>
          <w:szCs w:val="22"/>
        </w:rPr>
        <w:t xml:space="preserve">Complete the Business Requirements Report using the report template </w:t>
      </w:r>
      <w:r w:rsidR="008925BA">
        <w:rPr>
          <w:rFonts w:ascii="Calibri" w:hAnsi="Calibri"/>
          <w:color w:val="auto"/>
          <w:sz w:val="22"/>
          <w:szCs w:val="22"/>
        </w:rPr>
        <w:t>attached</w:t>
      </w:r>
      <w:r w:rsidRPr="003E1E50">
        <w:rPr>
          <w:rFonts w:ascii="Calibri" w:hAnsi="Calibri"/>
          <w:color w:val="auto"/>
          <w:sz w:val="22"/>
          <w:szCs w:val="22"/>
        </w:rPr>
        <w:t>.</w:t>
      </w:r>
    </w:p>
    <w:p w14:paraId="4BA760B0" w14:textId="77777777" w:rsidR="008925BA" w:rsidRDefault="008925BA" w:rsidP="008925BA">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report should include the following items:</w:t>
      </w:r>
    </w:p>
    <w:p w14:paraId="6F351547" w14:textId="77777777" w:rsidR="008925BA" w:rsidRP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Introduction</w:t>
      </w:r>
    </w:p>
    <w:p w14:paraId="627E40B9" w14:textId="77777777" w:rsidR="008925BA" w:rsidRP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Problem/ Opportunity Statement</w:t>
      </w:r>
    </w:p>
    <w:p w14:paraId="2085E3D5" w14:textId="77777777" w:rsidR="008925BA" w:rsidRP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Methodology</w:t>
      </w:r>
    </w:p>
    <w:p w14:paraId="4B822810" w14:textId="77777777" w:rsidR="008925BA" w:rsidRP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Analysis Methodology</w:t>
      </w:r>
    </w:p>
    <w:p w14:paraId="16781DDB" w14:textId="77777777" w:rsid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Analysis Procedure</w:t>
      </w:r>
    </w:p>
    <w:p w14:paraId="2383A180" w14:textId="0D266EDF" w:rsidR="00B95DE1" w:rsidRPr="008925BA" w:rsidRDefault="008925BA" w:rsidP="008925BA">
      <w:pPr>
        <w:pStyle w:val="ListParagraph"/>
        <w:numPr>
          <w:ilvl w:val="0"/>
          <w:numId w:val="16"/>
        </w:numPr>
        <w:autoSpaceDE w:val="0"/>
        <w:autoSpaceDN w:val="0"/>
        <w:adjustRightInd w:val="0"/>
        <w:spacing w:after="0" w:line="240" w:lineRule="auto"/>
        <w:rPr>
          <w:rFonts w:ascii="Calibri" w:hAnsi="Calibri" w:cs="Calibri"/>
          <w:color w:val="auto"/>
          <w:sz w:val="22"/>
          <w:szCs w:val="22"/>
        </w:rPr>
      </w:pPr>
      <w:r w:rsidRPr="008925BA">
        <w:rPr>
          <w:rFonts w:ascii="Calibri" w:hAnsi="Calibri" w:cs="Calibri"/>
          <w:color w:val="auto"/>
          <w:sz w:val="22"/>
          <w:szCs w:val="22"/>
        </w:rPr>
        <w:t>Conclusion</w:t>
      </w:r>
      <w:r w:rsidRPr="008925BA">
        <w:rPr>
          <w:rFonts w:asciiTheme="minorHAnsi" w:hAnsiTheme="minorHAnsi" w:cstheme="minorHAnsi"/>
          <w:b/>
          <w:color w:val="auto"/>
          <w:sz w:val="32"/>
          <w:lang w:val="nl-NL" w:eastAsia="en-AU"/>
        </w:rPr>
        <w:t xml:space="preserve"> </w:t>
      </w:r>
      <w:r w:rsidR="00B95DE1" w:rsidRPr="008925BA">
        <w:rPr>
          <w:rFonts w:asciiTheme="minorHAnsi" w:hAnsiTheme="minorHAnsi" w:cstheme="minorHAnsi"/>
          <w:b/>
          <w:color w:val="auto"/>
          <w:sz w:val="32"/>
          <w:lang w:val="nl-NL" w:eastAsia="en-AU"/>
        </w:rPr>
        <w:br w:type="page"/>
      </w:r>
    </w:p>
    <w:p w14:paraId="0AD958C1" w14:textId="7780CE9F"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AB536C" w:rsidRPr="00C67ED1" w14:paraId="5DBC9184" w14:textId="77777777" w:rsidTr="00ED53AE">
        <w:tc>
          <w:tcPr>
            <w:tcW w:w="9493" w:type="dxa"/>
            <w:gridSpan w:val="4"/>
          </w:tcPr>
          <w:p w14:paraId="5B0B5B5B" w14:textId="77777777" w:rsidR="00AB536C" w:rsidRPr="00E0549A" w:rsidRDefault="00AB536C" w:rsidP="00ED53AE">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AB536C" w:rsidRPr="00C67ED1" w14:paraId="746B2825" w14:textId="77777777" w:rsidTr="00ED53AE">
        <w:tc>
          <w:tcPr>
            <w:tcW w:w="4248" w:type="dxa"/>
          </w:tcPr>
          <w:p w14:paraId="26275E87" w14:textId="77777777" w:rsidR="00AB536C" w:rsidRPr="00E0549A" w:rsidRDefault="00AB536C" w:rsidP="00ED53AE">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Assessment activities to be completed </w:t>
            </w:r>
          </w:p>
        </w:tc>
        <w:tc>
          <w:tcPr>
            <w:tcW w:w="5245" w:type="dxa"/>
            <w:gridSpan w:val="3"/>
          </w:tcPr>
          <w:p w14:paraId="0615264E" w14:textId="0964B153" w:rsidR="00AB536C" w:rsidRPr="00E0549A" w:rsidRDefault="00A02191" w:rsidP="008925BA">
            <w:pPr>
              <w:pStyle w:val="ListParagraph"/>
              <w:numPr>
                <w:ilvl w:val="0"/>
                <w:numId w:val="5"/>
              </w:numPr>
              <w:spacing w:after="0" w:line="276" w:lineRule="auto"/>
              <w:rPr>
                <w:rFonts w:asciiTheme="minorHAnsi" w:eastAsia="Times New Roman" w:hAnsiTheme="minorHAnsi" w:cstheme="minorHAnsi"/>
                <w:color w:val="222222"/>
                <w:szCs w:val="22"/>
              </w:rPr>
            </w:pPr>
            <w:r>
              <w:rPr>
                <w:rFonts w:asciiTheme="minorHAnsi" w:eastAsia="Times New Roman" w:hAnsiTheme="minorHAnsi" w:cstheme="minorHAnsi"/>
                <w:color w:val="222222"/>
                <w:szCs w:val="22"/>
              </w:rPr>
              <w:t xml:space="preserve">Write </w:t>
            </w:r>
            <w:r w:rsidR="008925BA">
              <w:rPr>
                <w:rFonts w:asciiTheme="minorHAnsi" w:eastAsia="Times New Roman" w:hAnsiTheme="minorHAnsi" w:cstheme="minorHAnsi"/>
                <w:color w:val="222222"/>
                <w:szCs w:val="22"/>
              </w:rPr>
              <w:t xml:space="preserve">the Business Requirements </w:t>
            </w:r>
            <w:r>
              <w:rPr>
                <w:rFonts w:asciiTheme="minorHAnsi" w:eastAsia="Times New Roman" w:hAnsiTheme="minorHAnsi" w:cstheme="minorHAnsi"/>
                <w:color w:val="222222"/>
                <w:szCs w:val="22"/>
              </w:rPr>
              <w:t>report</w:t>
            </w:r>
          </w:p>
        </w:tc>
      </w:tr>
      <w:tr w:rsidR="00AB536C" w:rsidRPr="00C67ED1" w14:paraId="10526BD8" w14:textId="77777777" w:rsidTr="00ED53AE">
        <w:tc>
          <w:tcPr>
            <w:tcW w:w="4248" w:type="dxa"/>
          </w:tcPr>
          <w:p w14:paraId="4DEFFAEB" w14:textId="77777777" w:rsidR="00AB536C" w:rsidRPr="00E0549A" w:rsidRDefault="00AB536C" w:rsidP="00ED53AE">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0A79DD5F"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002E2A61"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061C8CCE" w14:textId="77777777" w:rsidR="00AB536C" w:rsidRPr="00E0549A" w:rsidRDefault="00AB536C" w:rsidP="00A02191">
            <w:pPr>
              <w:pStyle w:val="ListParagraph"/>
              <w:numPr>
                <w:ilvl w:val="0"/>
                <w:numId w:val="17"/>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AB536C" w:rsidRPr="00C67ED1" w14:paraId="2E3203A1" w14:textId="77777777" w:rsidTr="00ED53AE">
        <w:tc>
          <w:tcPr>
            <w:tcW w:w="4248" w:type="dxa"/>
          </w:tcPr>
          <w:p w14:paraId="44FFF760" w14:textId="77777777" w:rsidR="00AB536C" w:rsidRPr="00C37C5C" w:rsidRDefault="00AB536C" w:rsidP="00ED53AE">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2AC1F07C"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6D3395AB"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6F01AC0B" w14:textId="77777777" w:rsidR="00AB536C" w:rsidRPr="00C67ED1" w:rsidRDefault="00AB536C" w:rsidP="00ED53AE">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AB536C" w:rsidRPr="00C67ED1" w14:paraId="483347C3" w14:textId="77777777" w:rsidTr="00ED53AE">
        <w:tc>
          <w:tcPr>
            <w:tcW w:w="4248" w:type="dxa"/>
          </w:tcPr>
          <w:p w14:paraId="52577274" w14:textId="77777777" w:rsidR="00B95DE1" w:rsidRDefault="008925BA" w:rsidP="00B95DE1">
            <w:pPr>
              <w:pStyle w:val="ListParagraph"/>
              <w:numPr>
                <w:ilvl w:val="0"/>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Write a Business Requirements report, includes</w:t>
            </w:r>
          </w:p>
          <w:p w14:paraId="22FE3872" w14:textId="77777777" w:rsidR="008925BA"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Introduction</w:t>
            </w:r>
          </w:p>
          <w:p w14:paraId="2E7321A7" w14:textId="77777777" w:rsidR="008925BA"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oblem/ Opportunity Statement</w:t>
            </w:r>
          </w:p>
          <w:p w14:paraId="68B40CD3" w14:textId="77777777" w:rsidR="008925BA"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Methodology</w:t>
            </w:r>
          </w:p>
          <w:p w14:paraId="05386726" w14:textId="77777777" w:rsidR="008925BA"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Analysis Methodology</w:t>
            </w:r>
          </w:p>
          <w:p w14:paraId="21FA4BA0" w14:textId="77777777" w:rsidR="008925BA"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Analysis Procedure</w:t>
            </w:r>
          </w:p>
          <w:p w14:paraId="4FC2050A" w14:textId="62C27E2A" w:rsidR="008925BA" w:rsidRPr="00923850" w:rsidRDefault="008925BA" w:rsidP="008925BA">
            <w:pPr>
              <w:pStyle w:val="ListParagraph"/>
              <w:numPr>
                <w:ilvl w:val="1"/>
                <w:numId w:val="18"/>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Conclusion</w:t>
            </w:r>
          </w:p>
        </w:tc>
        <w:tc>
          <w:tcPr>
            <w:tcW w:w="992" w:type="dxa"/>
          </w:tcPr>
          <w:p w14:paraId="61482A65"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c>
          <w:tcPr>
            <w:tcW w:w="1276" w:type="dxa"/>
          </w:tcPr>
          <w:p w14:paraId="288F55C3"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c>
          <w:tcPr>
            <w:tcW w:w="2977" w:type="dxa"/>
          </w:tcPr>
          <w:p w14:paraId="1DD9D0FD" w14:textId="77777777" w:rsidR="00AB536C" w:rsidRPr="00C67ED1" w:rsidRDefault="00AB536C" w:rsidP="00ED53AE">
            <w:pPr>
              <w:spacing w:after="0" w:line="276" w:lineRule="auto"/>
              <w:rPr>
                <w:rFonts w:asciiTheme="minorHAnsi" w:eastAsia="Times New Roman" w:hAnsiTheme="minorHAnsi" w:cstheme="minorHAnsi"/>
                <w:color w:val="222222"/>
                <w:szCs w:val="22"/>
              </w:rPr>
            </w:pPr>
          </w:p>
        </w:tc>
      </w:tr>
    </w:tbl>
    <w:p w14:paraId="5DFC0041"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27A2A371"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2564FA1F"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2DDC4976"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1ADD2C81" w14:textId="77777777" w:rsidTr="00765571">
        <w:tc>
          <w:tcPr>
            <w:tcW w:w="2515" w:type="dxa"/>
            <w:shd w:val="clear" w:color="auto" w:fill="E7E6E6" w:themeFill="background2"/>
          </w:tcPr>
          <w:p w14:paraId="76FAF14E"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14083B71" w14:textId="3DB77067" w:rsidR="005E0311" w:rsidRPr="005E0311" w:rsidRDefault="008925BA" w:rsidP="005E0311">
            <w:pPr>
              <w:rPr>
                <w:rFonts w:asciiTheme="minorHAnsi" w:hAnsiTheme="minorHAnsi" w:cstheme="minorHAnsi"/>
                <w:sz w:val="22"/>
              </w:rPr>
            </w:pPr>
            <w:r>
              <w:rPr>
                <w:rFonts w:asciiTheme="minorHAnsi" w:hAnsiTheme="minorHAnsi" w:cstheme="minorHAnsi"/>
                <w:sz w:val="22"/>
              </w:rPr>
              <w:t>ICTICT509</w:t>
            </w:r>
          </w:p>
        </w:tc>
      </w:tr>
      <w:tr w:rsidR="005E0311" w:rsidRPr="008874FF" w14:paraId="7BC5D43B" w14:textId="77777777" w:rsidTr="00765571">
        <w:tc>
          <w:tcPr>
            <w:tcW w:w="2515" w:type="dxa"/>
            <w:shd w:val="clear" w:color="auto" w:fill="E7E6E6" w:themeFill="background2"/>
          </w:tcPr>
          <w:p w14:paraId="32010B29"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6D15E382" w14:textId="00B1FAAC" w:rsidR="005E0311" w:rsidRPr="005E0311" w:rsidRDefault="008925BA" w:rsidP="005E0311">
            <w:pPr>
              <w:rPr>
                <w:rFonts w:asciiTheme="minorHAnsi" w:hAnsiTheme="minorHAnsi" w:cstheme="minorHAnsi"/>
                <w:sz w:val="22"/>
              </w:rPr>
            </w:pPr>
            <w:r>
              <w:rPr>
                <w:rFonts w:asciiTheme="minorHAnsi" w:hAnsiTheme="minorHAnsi" w:cstheme="minorHAnsi"/>
                <w:sz w:val="22"/>
              </w:rPr>
              <w:t>Gather Data to identify business requirements</w:t>
            </w:r>
          </w:p>
        </w:tc>
      </w:tr>
      <w:tr w:rsidR="00680AD3" w:rsidRPr="008874FF" w14:paraId="16306158" w14:textId="77777777" w:rsidTr="00765571">
        <w:tc>
          <w:tcPr>
            <w:tcW w:w="2515" w:type="dxa"/>
            <w:shd w:val="clear" w:color="auto" w:fill="E7E6E6" w:themeFill="background2"/>
          </w:tcPr>
          <w:p w14:paraId="6F6BCBC0"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DFB85FB" w14:textId="77777777" w:rsidTr="00765571">
              <w:tc>
                <w:tcPr>
                  <w:tcW w:w="6275" w:type="dxa"/>
                  <w:shd w:val="clear" w:color="auto" w:fill="E7E6E6" w:themeFill="background2"/>
                </w:tcPr>
                <w:p w14:paraId="15746962"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54FBC8F" w14:textId="77777777" w:rsidR="00680AD3" w:rsidRPr="008874FF" w:rsidRDefault="00680AD3" w:rsidP="00765571">
            <w:pPr>
              <w:spacing w:after="0" w:line="240" w:lineRule="auto"/>
              <w:rPr>
                <w:rFonts w:asciiTheme="minorHAnsi" w:hAnsiTheme="minorHAnsi" w:cstheme="minorHAnsi"/>
                <w:sz w:val="22"/>
                <w:szCs w:val="22"/>
                <w:lang w:val="nl-NL"/>
              </w:rPr>
            </w:pPr>
          </w:p>
          <w:p w14:paraId="7F0193A3"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A89BE4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1156E4B2" w14:textId="77777777" w:rsidR="00680AD3" w:rsidRPr="008874FF" w:rsidRDefault="00680AD3" w:rsidP="00765571">
            <w:pPr>
              <w:spacing w:after="0" w:line="240" w:lineRule="auto"/>
              <w:rPr>
                <w:rFonts w:asciiTheme="minorHAnsi" w:hAnsiTheme="minorHAnsi" w:cstheme="minorHAnsi"/>
                <w:sz w:val="22"/>
                <w:szCs w:val="22"/>
                <w:lang w:val="nl-NL"/>
              </w:rPr>
            </w:pPr>
          </w:p>
          <w:p w14:paraId="4D904E3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5200317" w14:textId="77777777" w:rsidTr="00765571">
              <w:tc>
                <w:tcPr>
                  <w:tcW w:w="6275" w:type="dxa"/>
                  <w:shd w:val="clear" w:color="auto" w:fill="E7E6E6" w:themeFill="background2"/>
                </w:tcPr>
                <w:p w14:paraId="34156DB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82366DE" w14:textId="77777777" w:rsidR="00680AD3" w:rsidRPr="008874FF" w:rsidRDefault="00680AD3" w:rsidP="00765571">
            <w:pPr>
              <w:spacing w:after="0" w:line="240" w:lineRule="auto"/>
              <w:rPr>
                <w:rFonts w:asciiTheme="minorHAnsi" w:hAnsiTheme="minorHAnsi" w:cstheme="minorHAnsi"/>
                <w:sz w:val="22"/>
                <w:szCs w:val="22"/>
                <w:lang w:val="nl-NL"/>
              </w:rPr>
            </w:pPr>
          </w:p>
          <w:p w14:paraId="712E207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1A19DC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002E95A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055A99DE" w14:textId="77777777" w:rsidTr="00765571">
        <w:tc>
          <w:tcPr>
            <w:tcW w:w="2515" w:type="dxa"/>
            <w:shd w:val="clear" w:color="auto" w:fill="E7E6E6" w:themeFill="background2"/>
          </w:tcPr>
          <w:p w14:paraId="5913247E"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DCB5B3" w14:textId="77777777" w:rsidTr="00765571">
              <w:tc>
                <w:tcPr>
                  <w:tcW w:w="6275" w:type="dxa"/>
                  <w:shd w:val="clear" w:color="auto" w:fill="E7E6E6" w:themeFill="background2"/>
                </w:tcPr>
                <w:p w14:paraId="4E6BCE78" w14:textId="77777777" w:rsidR="00680AD3" w:rsidRPr="008874FF" w:rsidRDefault="00680AD3" w:rsidP="00A02191">
                  <w:pPr>
                    <w:pStyle w:val="ListParagraph"/>
                    <w:numPr>
                      <w:ilvl w:val="0"/>
                      <w:numId w:val="10"/>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66336147" w14:textId="77777777" w:rsidR="00680AD3" w:rsidRPr="008874FF" w:rsidRDefault="00680AD3" w:rsidP="00765571">
            <w:pPr>
              <w:rPr>
                <w:rFonts w:asciiTheme="minorHAnsi" w:hAnsiTheme="minorHAnsi" w:cstheme="minorHAnsi"/>
                <w:sz w:val="22"/>
                <w:szCs w:val="22"/>
                <w:lang w:val="nl-NL"/>
              </w:rPr>
            </w:pPr>
          </w:p>
          <w:p w14:paraId="5C27C50C" w14:textId="77777777" w:rsidR="00680AD3" w:rsidRPr="008874FF" w:rsidRDefault="00680AD3" w:rsidP="00765571">
            <w:pPr>
              <w:rPr>
                <w:rFonts w:asciiTheme="minorHAnsi" w:hAnsiTheme="minorHAnsi" w:cstheme="minorHAnsi"/>
                <w:sz w:val="22"/>
                <w:szCs w:val="22"/>
                <w:lang w:val="nl-NL"/>
              </w:rPr>
            </w:pPr>
          </w:p>
          <w:p w14:paraId="7CBF388B" w14:textId="77777777" w:rsidR="00680AD3" w:rsidRPr="008874FF" w:rsidRDefault="00680AD3" w:rsidP="00765571">
            <w:pPr>
              <w:rPr>
                <w:rFonts w:asciiTheme="minorHAnsi" w:hAnsiTheme="minorHAnsi" w:cstheme="minorHAnsi"/>
                <w:sz w:val="22"/>
                <w:szCs w:val="22"/>
                <w:lang w:val="nl-NL"/>
              </w:rPr>
            </w:pPr>
          </w:p>
          <w:p w14:paraId="4EE92EDF" w14:textId="77777777" w:rsidR="00680AD3" w:rsidRPr="008874FF" w:rsidRDefault="00680AD3" w:rsidP="00765571">
            <w:pPr>
              <w:rPr>
                <w:rFonts w:asciiTheme="minorHAnsi" w:hAnsiTheme="minorHAnsi" w:cstheme="minorHAnsi"/>
                <w:sz w:val="22"/>
                <w:szCs w:val="22"/>
                <w:lang w:val="nl-NL"/>
              </w:rPr>
            </w:pPr>
          </w:p>
          <w:p w14:paraId="62B7FCF2"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26D508FA" w14:textId="77777777" w:rsidTr="00765571">
              <w:tc>
                <w:tcPr>
                  <w:tcW w:w="6275" w:type="dxa"/>
                  <w:shd w:val="clear" w:color="auto" w:fill="E7E6E6" w:themeFill="background2"/>
                </w:tcPr>
                <w:p w14:paraId="476FCB3F" w14:textId="77777777" w:rsidR="00680AD3" w:rsidRPr="008874FF" w:rsidRDefault="00680AD3" w:rsidP="00A02191">
                  <w:pPr>
                    <w:pStyle w:val="ListParagraph"/>
                    <w:numPr>
                      <w:ilvl w:val="0"/>
                      <w:numId w:val="11"/>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5C63789" w14:textId="77777777" w:rsidR="00680AD3" w:rsidRPr="008874FF" w:rsidRDefault="00680AD3" w:rsidP="00765571">
            <w:pPr>
              <w:rPr>
                <w:rFonts w:asciiTheme="minorHAnsi" w:hAnsiTheme="minorHAnsi" w:cstheme="minorHAnsi"/>
                <w:sz w:val="22"/>
                <w:szCs w:val="22"/>
                <w:lang w:val="nl-NL"/>
              </w:rPr>
            </w:pPr>
          </w:p>
          <w:p w14:paraId="304D5F02" w14:textId="77777777" w:rsidR="00680AD3" w:rsidRDefault="00680AD3" w:rsidP="00765571">
            <w:pPr>
              <w:rPr>
                <w:rFonts w:asciiTheme="minorHAnsi" w:hAnsiTheme="minorHAnsi" w:cstheme="minorHAnsi"/>
                <w:sz w:val="22"/>
                <w:szCs w:val="22"/>
                <w:lang w:val="nl-NL"/>
              </w:rPr>
            </w:pPr>
          </w:p>
          <w:p w14:paraId="23429A35" w14:textId="77777777" w:rsidR="008874FF" w:rsidRDefault="008874FF" w:rsidP="00765571">
            <w:pPr>
              <w:rPr>
                <w:rFonts w:asciiTheme="minorHAnsi" w:hAnsiTheme="minorHAnsi" w:cstheme="minorHAnsi"/>
                <w:sz w:val="22"/>
                <w:szCs w:val="22"/>
                <w:lang w:val="nl-NL"/>
              </w:rPr>
            </w:pPr>
          </w:p>
          <w:p w14:paraId="4D22ABDC" w14:textId="77777777" w:rsidR="008874FF" w:rsidRPr="008874FF" w:rsidRDefault="008874FF" w:rsidP="00765571">
            <w:pPr>
              <w:rPr>
                <w:rFonts w:asciiTheme="minorHAnsi" w:hAnsiTheme="minorHAnsi" w:cstheme="minorHAnsi"/>
                <w:sz w:val="22"/>
                <w:szCs w:val="22"/>
                <w:lang w:val="nl-NL"/>
              </w:rPr>
            </w:pPr>
          </w:p>
          <w:p w14:paraId="4627F123" w14:textId="77777777" w:rsidR="00680AD3" w:rsidRPr="008874FF" w:rsidRDefault="00680AD3" w:rsidP="00765571">
            <w:pPr>
              <w:rPr>
                <w:rFonts w:asciiTheme="minorHAnsi" w:hAnsiTheme="minorHAnsi" w:cstheme="minorHAnsi"/>
                <w:sz w:val="22"/>
                <w:szCs w:val="22"/>
                <w:lang w:val="nl-NL"/>
              </w:rPr>
            </w:pPr>
          </w:p>
        </w:tc>
      </w:tr>
      <w:tr w:rsidR="00680AD3" w:rsidRPr="008874FF" w14:paraId="118A0B6C" w14:textId="77777777" w:rsidTr="00765571">
        <w:tc>
          <w:tcPr>
            <w:tcW w:w="2515" w:type="dxa"/>
            <w:shd w:val="clear" w:color="auto" w:fill="E7E6E6" w:themeFill="background2"/>
          </w:tcPr>
          <w:p w14:paraId="7FCD9E6E"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0E43D86D"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5BD287D1"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36B13BF0"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485525F4" w14:textId="77777777" w:rsidR="000436B9"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059DCB39" w14:textId="77777777" w:rsidR="00680AD3" w:rsidRPr="008874FF" w:rsidRDefault="000436B9" w:rsidP="00A02191">
            <w:pPr>
              <w:pStyle w:val="ListParagraph"/>
              <w:numPr>
                <w:ilvl w:val="0"/>
                <w:numId w:val="9"/>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500C6C1E" w14:textId="77777777" w:rsidTr="00765571">
        <w:tc>
          <w:tcPr>
            <w:tcW w:w="2515" w:type="dxa"/>
            <w:shd w:val="clear" w:color="auto" w:fill="E7E6E6" w:themeFill="background2"/>
          </w:tcPr>
          <w:p w14:paraId="77E4ED2C"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46BA101" w14:textId="77777777" w:rsidR="00680AD3" w:rsidRPr="008874FF" w:rsidRDefault="00680AD3" w:rsidP="00765571">
            <w:pPr>
              <w:rPr>
                <w:rFonts w:asciiTheme="minorHAnsi" w:hAnsiTheme="minorHAnsi" w:cstheme="minorHAnsi"/>
                <w:sz w:val="22"/>
                <w:szCs w:val="22"/>
                <w:shd w:val="clear" w:color="auto" w:fill="FF6600"/>
                <w:lang w:val="nl-NL"/>
              </w:rPr>
            </w:pPr>
          </w:p>
        </w:tc>
      </w:tr>
      <w:tr w:rsidR="00680AD3" w:rsidRPr="008874FF" w14:paraId="5A20DF62" w14:textId="77777777" w:rsidTr="00765571">
        <w:tc>
          <w:tcPr>
            <w:tcW w:w="2515" w:type="dxa"/>
            <w:shd w:val="clear" w:color="auto" w:fill="E7E6E6" w:themeFill="background2"/>
          </w:tcPr>
          <w:p w14:paraId="079CA30D"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1F27EFA2" w14:textId="77777777" w:rsidR="00680AD3" w:rsidRPr="008874FF" w:rsidRDefault="00680AD3" w:rsidP="00765571">
            <w:pPr>
              <w:rPr>
                <w:rFonts w:asciiTheme="minorHAnsi" w:hAnsiTheme="minorHAnsi" w:cstheme="minorHAnsi"/>
                <w:sz w:val="22"/>
                <w:szCs w:val="22"/>
                <w:lang w:val="nl-NL"/>
              </w:rPr>
            </w:pPr>
          </w:p>
        </w:tc>
      </w:tr>
      <w:tr w:rsidR="00680AD3" w:rsidRPr="008874FF" w14:paraId="004E5F1D" w14:textId="77777777" w:rsidTr="00765571">
        <w:tc>
          <w:tcPr>
            <w:tcW w:w="2515" w:type="dxa"/>
            <w:shd w:val="clear" w:color="auto" w:fill="E7E6E6" w:themeFill="background2"/>
          </w:tcPr>
          <w:p w14:paraId="3A26A20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77227779" w14:textId="77777777" w:rsidR="00680AD3" w:rsidRPr="008874FF" w:rsidRDefault="00680AD3" w:rsidP="00765571">
            <w:pPr>
              <w:rPr>
                <w:rFonts w:asciiTheme="minorHAnsi" w:hAnsiTheme="minorHAnsi" w:cstheme="minorHAnsi"/>
                <w:sz w:val="22"/>
                <w:szCs w:val="22"/>
                <w:lang w:val="nl-NL"/>
              </w:rPr>
            </w:pPr>
          </w:p>
        </w:tc>
      </w:tr>
      <w:tr w:rsidR="00680AD3" w:rsidRPr="008874FF" w14:paraId="30011349" w14:textId="77777777" w:rsidTr="00765571">
        <w:tc>
          <w:tcPr>
            <w:tcW w:w="2515" w:type="dxa"/>
            <w:shd w:val="clear" w:color="auto" w:fill="E7E6E6" w:themeFill="background2"/>
          </w:tcPr>
          <w:p w14:paraId="59A37C4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6FE3981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094EB2F4"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B33F337"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03063DC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217CC8FF"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4B379FFA"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2D5C14E3" w14:textId="77777777" w:rsidTr="00765571">
        <w:tc>
          <w:tcPr>
            <w:tcW w:w="2515" w:type="dxa"/>
            <w:shd w:val="clear" w:color="auto" w:fill="E7E6E6" w:themeFill="background2"/>
          </w:tcPr>
          <w:p w14:paraId="344DAC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22E7B01D" w14:textId="77777777" w:rsidR="00680AD3" w:rsidRPr="008874FF" w:rsidRDefault="00680AD3" w:rsidP="00765571">
            <w:pPr>
              <w:rPr>
                <w:rFonts w:asciiTheme="minorHAnsi" w:hAnsiTheme="minorHAnsi" w:cstheme="minorHAnsi"/>
                <w:sz w:val="22"/>
                <w:szCs w:val="22"/>
                <w:lang w:val="nl-NL"/>
              </w:rPr>
            </w:pPr>
          </w:p>
        </w:tc>
      </w:tr>
      <w:tr w:rsidR="00680AD3" w:rsidRPr="008874FF" w14:paraId="374C82FA" w14:textId="77777777" w:rsidTr="00765571">
        <w:tc>
          <w:tcPr>
            <w:tcW w:w="2515" w:type="dxa"/>
            <w:shd w:val="clear" w:color="auto" w:fill="E7E6E6" w:themeFill="background2"/>
          </w:tcPr>
          <w:p w14:paraId="409A25D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74A9F5ED" w14:textId="77777777" w:rsidR="00680AD3" w:rsidRPr="008874FF" w:rsidRDefault="00680AD3" w:rsidP="00765571">
            <w:pPr>
              <w:rPr>
                <w:rFonts w:asciiTheme="minorHAnsi" w:hAnsiTheme="minorHAnsi" w:cstheme="minorHAnsi"/>
                <w:sz w:val="22"/>
                <w:szCs w:val="22"/>
                <w:lang w:val="nl-NL"/>
              </w:rPr>
            </w:pPr>
          </w:p>
        </w:tc>
      </w:tr>
      <w:tr w:rsidR="00680AD3" w:rsidRPr="008874FF" w14:paraId="4A15091F" w14:textId="77777777" w:rsidTr="00765571">
        <w:tc>
          <w:tcPr>
            <w:tcW w:w="2515" w:type="dxa"/>
            <w:shd w:val="clear" w:color="auto" w:fill="E7E6E6" w:themeFill="background2"/>
          </w:tcPr>
          <w:p w14:paraId="0D4990A8"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5A3F3CB8"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470947D1"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1EFAB43" w14:textId="2770824F" w:rsidR="00C46FA1" w:rsidRDefault="00C46FA1" w:rsidP="00B95DE1">
      <w:pPr>
        <w:spacing w:after="160" w:line="259" w:lineRule="auto"/>
        <w:rPr>
          <w:lang w:val="en-US"/>
        </w:rPr>
      </w:pPr>
    </w:p>
    <w:sectPr w:rsidR="00C46FA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97EDA" w14:textId="77777777" w:rsidR="00D063AA" w:rsidRDefault="00D063AA" w:rsidP="00FA2510">
      <w:pPr>
        <w:spacing w:after="0" w:line="240" w:lineRule="auto"/>
      </w:pPr>
      <w:r>
        <w:separator/>
      </w:r>
    </w:p>
  </w:endnote>
  <w:endnote w:type="continuationSeparator" w:id="0">
    <w:p w14:paraId="63D4FE2C" w14:textId="77777777" w:rsidR="00D063AA" w:rsidRDefault="00D063AA"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3217570E"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0840BC">
                            <w:rPr>
                              <w:rFonts w:asciiTheme="minorHAnsi" w:hAnsiTheme="minorHAnsi"/>
                              <w:noProof/>
                            </w:rPr>
                            <w:t>7</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0840BC">
                      <w:rPr>
                        <w:rFonts w:asciiTheme="minorHAnsi" w:hAnsiTheme="minorHAnsi"/>
                        <w:noProof/>
                      </w:rPr>
                      <w:t>7</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7B26DC">
      <w:rPr>
        <w:rFonts w:asciiTheme="minorHAnsi" w:hAnsiTheme="minorHAnsi"/>
        <w:b/>
        <w:snapToGrid w:val="0"/>
        <w:sz w:val="12"/>
        <w:szCs w:val="12"/>
      </w:rPr>
      <w:t>0</w:t>
    </w:r>
    <w:r w:rsidR="008925BA">
      <w:rPr>
        <w:rFonts w:asciiTheme="minorHAnsi" w:hAnsiTheme="minorHAnsi"/>
        <w:b/>
        <w:snapToGrid w:val="0"/>
        <w:sz w:val="12"/>
        <w:szCs w:val="12"/>
      </w:rPr>
      <w:t>9</w:t>
    </w:r>
    <w:r w:rsidR="00627B19">
      <w:rPr>
        <w:rFonts w:asciiTheme="minorHAnsi" w:hAnsiTheme="minorHAnsi"/>
        <w:b/>
        <w:snapToGrid w:val="0"/>
        <w:sz w:val="12"/>
        <w:szCs w:val="12"/>
      </w:rPr>
      <w:t>/20</w:t>
    </w:r>
    <w:r w:rsidR="007B26DC">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A02191">
      <w:rPr>
        <w:rFonts w:asciiTheme="minorHAnsi" w:hAnsiTheme="minorHAnsi"/>
        <w:b/>
        <w:snapToGrid w:val="0"/>
        <w:sz w:val="12"/>
        <w:szCs w:val="12"/>
      </w:rPr>
      <w:fldChar w:fldCharType="begin"/>
    </w:r>
    <w:r w:rsidR="00A02191">
      <w:rPr>
        <w:rFonts w:asciiTheme="minorHAnsi" w:hAnsiTheme="minorHAnsi"/>
        <w:b/>
        <w:snapToGrid w:val="0"/>
        <w:sz w:val="12"/>
        <w:szCs w:val="12"/>
      </w:rPr>
      <w:instrText xml:space="preserve"> FILENAME \* MERGEFORMAT </w:instrText>
    </w:r>
    <w:r w:rsidR="00A02191">
      <w:rPr>
        <w:rFonts w:asciiTheme="minorHAnsi" w:hAnsiTheme="minorHAnsi"/>
        <w:b/>
        <w:snapToGrid w:val="0"/>
        <w:sz w:val="12"/>
        <w:szCs w:val="12"/>
      </w:rPr>
      <w:fldChar w:fldCharType="separate"/>
    </w:r>
    <w:r w:rsidR="008925BA">
      <w:rPr>
        <w:rFonts w:asciiTheme="minorHAnsi" w:hAnsiTheme="minorHAnsi"/>
        <w:b/>
        <w:noProof/>
        <w:snapToGrid w:val="0"/>
        <w:sz w:val="12"/>
        <w:szCs w:val="12"/>
      </w:rPr>
      <w:t>ICTICT509-Assessment Task 3[Your Name].docx</w:t>
    </w:r>
    <w:r w:rsidR="00A02191">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B583C" w14:textId="77777777" w:rsidR="00D063AA" w:rsidRDefault="00D063AA" w:rsidP="00FA2510">
      <w:pPr>
        <w:spacing w:after="0" w:line="240" w:lineRule="auto"/>
      </w:pPr>
      <w:r>
        <w:separator/>
      </w:r>
    </w:p>
  </w:footnote>
  <w:footnote w:type="continuationSeparator" w:id="0">
    <w:p w14:paraId="4626C6C8" w14:textId="77777777" w:rsidR="00D063AA" w:rsidRDefault="00D063AA"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81A0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70E38B7"/>
    <w:multiLevelType w:val="hybridMultilevel"/>
    <w:tmpl w:val="C5500E4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8DE0528"/>
    <w:multiLevelType w:val="hybridMultilevel"/>
    <w:tmpl w:val="1DBAD830"/>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03C70"/>
    <w:multiLevelType w:val="hybridMultilevel"/>
    <w:tmpl w:val="6AC80D5A"/>
    <w:lvl w:ilvl="0" w:tplc="06B0EDC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CA46A2F"/>
    <w:multiLevelType w:val="hybridMultilevel"/>
    <w:tmpl w:val="F66C3B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6D3786"/>
    <w:multiLevelType w:val="hybridMultilevel"/>
    <w:tmpl w:val="0F1E690C"/>
    <w:lvl w:ilvl="0" w:tplc="04090003">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786E5AB9"/>
    <w:multiLevelType w:val="hybridMultilevel"/>
    <w:tmpl w:val="7744D76A"/>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num>
  <w:num w:numId="4">
    <w:abstractNumId w:val="11"/>
  </w:num>
  <w:num w:numId="5">
    <w:abstractNumId w:val="17"/>
  </w:num>
  <w:num w:numId="6">
    <w:abstractNumId w:val="22"/>
  </w:num>
  <w:num w:numId="7">
    <w:abstractNumId w:val="20"/>
  </w:num>
  <w:num w:numId="8">
    <w:abstractNumId w:val="1"/>
  </w:num>
  <w:num w:numId="9">
    <w:abstractNumId w:val="15"/>
  </w:num>
  <w:num w:numId="10">
    <w:abstractNumId w:val="8"/>
  </w:num>
  <w:num w:numId="11">
    <w:abstractNumId w:val="9"/>
  </w:num>
  <w:num w:numId="12">
    <w:abstractNumId w:val="14"/>
  </w:num>
  <w:num w:numId="13">
    <w:abstractNumId w:val="2"/>
  </w:num>
  <w:num w:numId="14">
    <w:abstractNumId w:val="13"/>
  </w:num>
  <w:num w:numId="15">
    <w:abstractNumId w:val="19"/>
  </w:num>
  <w:num w:numId="16">
    <w:abstractNumId w:val="5"/>
  </w:num>
  <w:num w:numId="17">
    <w:abstractNumId w:val="4"/>
  </w:num>
  <w:num w:numId="18">
    <w:abstractNumId w:val="16"/>
  </w:num>
  <w:num w:numId="19">
    <w:abstractNumId w:val="12"/>
  </w:num>
  <w:num w:numId="20">
    <w:abstractNumId w:val="7"/>
  </w:num>
  <w:num w:numId="21">
    <w:abstractNumId w:val="21"/>
  </w:num>
  <w:num w:numId="22">
    <w:abstractNumId w:val="10"/>
  </w:num>
  <w:num w:numId="23">
    <w:abstractNumId w:val="1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1314"/>
    <w:rsid w:val="000245CB"/>
    <w:rsid w:val="0003253F"/>
    <w:rsid w:val="00032A4B"/>
    <w:rsid w:val="00033312"/>
    <w:rsid w:val="00037D86"/>
    <w:rsid w:val="000400D3"/>
    <w:rsid w:val="000427A1"/>
    <w:rsid w:val="00042ADB"/>
    <w:rsid w:val="00043188"/>
    <w:rsid w:val="000436B9"/>
    <w:rsid w:val="00043E16"/>
    <w:rsid w:val="000444DD"/>
    <w:rsid w:val="000451A8"/>
    <w:rsid w:val="000467A9"/>
    <w:rsid w:val="00056274"/>
    <w:rsid w:val="0006084F"/>
    <w:rsid w:val="00061C56"/>
    <w:rsid w:val="00061CBF"/>
    <w:rsid w:val="00065923"/>
    <w:rsid w:val="00067382"/>
    <w:rsid w:val="0007292A"/>
    <w:rsid w:val="00082027"/>
    <w:rsid w:val="00083E6B"/>
    <w:rsid w:val="000840BC"/>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130F"/>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3878"/>
    <w:rsid w:val="001F635D"/>
    <w:rsid w:val="001F63BF"/>
    <w:rsid w:val="002012E2"/>
    <w:rsid w:val="002016D2"/>
    <w:rsid w:val="00201875"/>
    <w:rsid w:val="00210F06"/>
    <w:rsid w:val="0021193E"/>
    <w:rsid w:val="002134CE"/>
    <w:rsid w:val="00217424"/>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1E50"/>
    <w:rsid w:val="003E4145"/>
    <w:rsid w:val="003F5C54"/>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12FB3"/>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DAD"/>
    <w:rsid w:val="007B26DC"/>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0"/>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5BA"/>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3850"/>
    <w:rsid w:val="00925542"/>
    <w:rsid w:val="00925BB9"/>
    <w:rsid w:val="009276B2"/>
    <w:rsid w:val="009302EA"/>
    <w:rsid w:val="00930549"/>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2191"/>
    <w:rsid w:val="00A03E5F"/>
    <w:rsid w:val="00A04640"/>
    <w:rsid w:val="00A11B04"/>
    <w:rsid w:val="00A15EAB"/>
    <w:rsid w:val="00A24AE3"/>
    <w:rsid w:val="00A25931"/>
    <w:rsid w:val="00A25981"/>
    <w:rsid w:val="00A26763"/>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536C"/>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3353"/>
    <w:rsid w:val="00B45D31"/>
    <w:rsid w:val="00B64124"/>
    <w:rsid w:val="00B66FB6"/>
    <w:rsid w:val="00B719F4"/>
    <w:rsid w:val="00B80203"/>
    <w:rsid w:val="00B81D32"/>
    <w:rsid w:val="00B85A83"/>
    <w:rsid w:val="00B87467"/>
    <w:rsid w:val="00B90758"/>
    <w:rsid w:val="00B9163B"/>
    <w:rsid w:val="00B9305B"/>
    <w:rsid w:val="00B95375"/>
    <w:rsid w:val="00B95DE1"/>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E2A"/>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46FA1"/>
    <w:rsid w:val="00C5692B"/>
    <w:rsid w:val="00C66356"/>
    <w:rsid w:val="00C67ED1"/>
    <w:rsid w:val="00C706B3"/>
    <w:rsid w:val="00C8110C"/>
    <w:rsid w:val="00C87184"/>
    <w:rsid w:val="00C92DE1"/>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3AA"/>
    <w:rsid w:val="00D06C7F"/>
    <w:rsid w:val="00D072B1"/>
    <w:rsid w:val="00D126E4"/>
    <w:rsid w:val="00D15A31"/>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14E0"/>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06830"/>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69F3"/>
    <w:rsid w:val="00EE7068"/>
    <w:rsid w:val="00EF2BCF"/>
    <w:rsid w:val="00EF2FA2"/>
    <w:rsid w:val="00EF3F33"/>
    <w:rsid w:val="00EF4359"/>
    <w:rsid w:val="00F007C7"/>
    <w:rsid w:val="00F053B7"/>
    <w:rsid w:val="00F07BF3"/>
    <w:rsid w:val="00F11722"/>
    <w:rsid w:val="00F21A5B"/>
    <w:rsid w:val="00F24F69"/>
    <w:rsid w:val="00F254F2"/>
    <w:rsid w:val="00F30413"/>
    <w:rsid w:val="00F3226F"/>
    <w:rsid w:val="00F40820"/>
    <w:rsid w:val="00F435D9"/>
    <w:rsid w:val="00F43EBF"/>
    <w:rsid w:val="00F4417F"/>
    <w:rsid w:val="00F518A1"/>
    <w:rsid w:val="00F53829"/>
    <w:rsid w:val="00F56660"/>
    <w:rsid w:val="00F578E7"/>
    <w:rsid w:val="00F62725"/>
    <w:rsid w:val="00F64A0C"/>
    <w:rsid w:val="00F6668F"/>
    <w:rsid w:val="00F67C52"/>
    <w:rsid w:val="00F7156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6"/>
      </w:numPr>
      <w:spacing w:before="0"/>
    </w:pPr>
  </w:style>
  <w:style w:type="paragraph" w:customStyle="1" w:styleId="FedBodyBulletIndent">
    <w:name w:val="Fed Body Bullet  Indent"/>
    <w:basedOn w:val="Normal"/>
    <w:qFormat/>
    <w:rsid w:val="00FA2510"/>
    <w:pPr>
      <w:numPr>
        <w:numId w:val="7"/>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3"/>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4"/>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0118">
      <w:bodyDiv w:val="1"/>
      <w:marLeft w:val="0"/>
      <w:marRight w:val="0"/>
      <w:marTop w:val="0"/>
      <w:marBottom w:val="0"/>
      <w:divBdr>
        <w:top w:val="none" w:sz="0" w:space="0" w:color="auto"/>
        <w:left w:val="none" w:sz="0" w:space="0" w:color="auto"/>
        <w:bottom w:val="none" w:sz="0" w:space="0" w:color="auto"/>
        <w:right w:val="none" w:sz="0" w:space="0" w:color="auto"/>
      </w:divBdr>
    </w:div>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30841947">
      <w:bodyDiv w:val="1"/>
      <w:marLeft w:val="0"/>
      <w:marRight w:val="0"/>
      <w:marTop w:val="0"/>
      <w:marBottom w:val="0"/>
      <w:divBdr>
        <w:top w:val="none" w:sz="0" w:space="0" w:color="auto"/>
        <w:left w:val="none" w:sz="0" w:space="0" w:color="auto"/>
        <w:bottom w:val="none" w:sz="0" w:space="0" w:color="auto"/>
        <w:right w:val="none" w:sz="0" w:space="0" w:color="auto"/>
      </w:divBdr>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264</TotalTime>
  <Pages>10</Pages>
  <Words>2191</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4657</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43</cp:revision>
  <cp:lastPrinted>2020-01-17T05:09:00Z</cp:lastPrinted>
  <dcterms:created xsi:type="dcterms:W3CDTF">2017-05-12T23:08:00Z</dcterms:created>
  <dcterms:modified xsi:type="dcterms:W3CDTF">2020-10-14T07:47:00Z</dcterms:modified>
  <cp:category>Business Template</cp:category>
  <cp:contentStatus>Published</cp:contentStatus>
</cp:coreProperties>
</file>